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7E033" w14:textId="35CDA843" w:rsidR="008B501F" w:rsidRPr="00431277" w:rsidRDefault="005D439F" w:rsidP="00755F72">
      <w:pPr>
        <w:jc w:val="right"/>
      </w:pPr>
      <w:r w:rsidRPr="00431277">
        <w:rPr>
          <w:rFonts w:hint="cs"/>
        </w:rPr>
        <w:t>201</w:t>
      </w:r>
      <w:r w:rsidR="00FB60FD" w:rsidRPr="00431277">
        <w:rPr>
          <w:rFonts w:hint="cs"/>
        </w:rPr>
        <w:t>9</w:t>
      </w:r>
      <w:r w:rsidR="00D962DE" w:rsidRPr="00431277">
        <w:rPr>
          <w:rFonts w:hint="cs"/>
        </w:rPr>
        <w:t>年</w:t>
      </w:r>
      <w:r w:rsidR="00BA4C1B" w:rsidRPr="00431277">
        <w:rPr>
          <w:rFonts w:hint="cs"/>
        </w:rPr>
        <w:t xml:space="preserve"> </w:t>
      </w:r>
      <w:r w:rsidR="00242D7A">
        <w:t>7</w:t>
      </w:r>
      <w:r w:rsidR="002529B2" w:rsidRPr="00431277">
        <w:rPr>
          <w:rFonts w:hint="cs"/>
        </w:rPr>
        <w:t>月</w:t>
      </w:r>
      <w:r w:rsidR="00E770EC">
        <w:rPr>
          <w:rFonts w:hint="eastAsia"/>
        </w:rPr>
        <w:t>3</w:t>
      </w:r>
      <w:r w:rsidR="00E770EC">
        <w:t>0</w:t>
      </w:r>
      <w:r w:rsidR="00D962DE" w:rsidRPr="00431277">
        <w:rPr>
          <w:rFonts w:hint="cs"/>
        </w:rPr>
        <w:t>日</w:t>
      </w:r>
    </w:p>
    <w:p w14:paraId="5AB95084" w14:textId="77777777" w:rsidR="001471EE" w:rsidRDefault="001471EE" w:rsidP="00F857ED">
      <w:pPr>
        <w:rPr>
          <w:rFonts w:ascii="ＭＳ ゴシック" w:eastAsia="ＭＳ ゴシック" w:hAnsi="ＭＳ ゴシック"/>
          <w:b/>
          <w:color w:val="0D45A0" w:themeColor="accent1"/>
          <w:sz w:val="36"/>
          <w:szCs w:val="36"/>
        </w:rPr>
      </w:pPr>
    </w:p>
    <w:p w14:paraId="3463C442" w14:textId="1B180866" w:rsidR="00BF1CF9" w:rsidRPr="00375276" w:rsidRDefault="00BF1CF9" w:rsidP="001471EE">
      <w:pPr>
        <w:jc w:val="center"/>
        <w:rPr>
          <w:rFonts w:ascii="ＭＳ ゴシック" w:eastAsia="ＭＳ ゴシック" w:hAnsi="ＭＳ ゴシック" w:cs="Noto Nastaliq Urdu"/>
          <w:b/>
          <w:color w:val="0D45A0" w:themeColor="accent1"/>
          <w:sz w:val="32"/>
          <w:szCs w:val="32"/>
        </w:rPr>
      </w:pPr>
      <w:r w:rsidRPr="00375276">
        <w:rPr>
          <w:rFonts w:ascii="ＭＳ ゴシック" w:eastAsia="ＭＳ ゴシック" w:hAnsi="ＭＳ ゴシック" w:cs="Noto Nastaliq Urdu" w:hint="eastAsia"/>
          <w:b/>
          <w:color w:val="0D45A0" w:themeColor="accent1"/>
          <w:sz w:val="32"/>
          <w:szCs w:val="32"/>
        </w:rPr>
        <w:t>「</w:t>
      </w:r>
      <w:r w:rsidRPr="00375276">
        <w:rPr>
          <w:rFonts w:ascii="ＭＳ ゴシック" w:eastAsia="ＭＳ ゴシック" w:hAnsi="ＭＳ ゴシック" w:cs="Noto Nastaliq Urdu"/>
          <w:b/>
          <w:color w:val="0D45A0" w:themeColor="accent1"/>
          <w:sz w:val="32"/>
          <w:szCs w:val="32"/>
        </w:rPr>
        <w:t xml:space="preserve">Paidy </w:t>
      </w:r>
      <w:r w:rsidRPr="00375276">
        <w:rPr>
          <w:rFonts w:ascii="ＭＳ ゴシック" w:eastAsia="ＭＳ ゴシック" w:hAnsi="ＭＳ ゴシック" w:cs="Noto Nastaliq Urdu" w:hint="eastAsia"/>
          <w:b/>
          <w:color w:val="0D45A0" w:themeColor="accent1"/>
          <w:sz w:val="32"/>
          <w:szCs w:val="32"/>
        </w:rPr>
        <w:t>翌月払い」が</w:t>
      </w:r>
    </w:p>
    <w:p w14:paraId="0406E522" w14:textId="6F289941" w:rsidR="00BF1CF9" w:rsidRPr="00375276" w:rsidRDefault="00375276" w:rsidP="001471EE">
      <w:pPr>
        <w:jc w:val="center"/>
        <w:rPr>
          <w:rFonts w:ascii="ＭＳ ゴシック" w:eastAsia="ＭＳ ゴシック" w:hAnsi="ＭＳ ゴシック" w:cs="Noto Nastaliq Urdu"/>
          <w:b/>
          <w:color w:val="0D45A0" w:themeColor="accent1"/>
          <w:sz w:val="32"/>
          <w:szCs w:val="32"/>
        </w:rPr>
      </w:pPr>
      <w:r w:rsidRPr="00375276">
        <w:rPr>
          <w:rFonts w:ascii="ＭＳ ゴシック" w:eastAsia="ＭＳ ゴシック" w:hAnsi="ＭＳ ゴシック" w:cs="Noto Nastaliq Urdu" w:hint="eastAsia"/>
          <w:b/>
          <w:color w:val="0D45A0" w:themeColor="accent1"/>
          <w:sz w:val="32"/>
          <w:szCs w:val="32"/>
        </w:rPr>
        <w:t>エステティックサロン</w:t>
      </w:r>
      <w:r>
        <w:rPr>
          <w:rFonts w:ascii="ＭＳ ゴシック" w:eastAsia="ＭＳ ゴシック" w:hAnsi="ＭＳ ゴシック" w:cs="Noto Nastaliq Urdu" w:hint="eastAsia"/>
          <w:b/>
          <w:color w:val="0D45A0" w:themeColor="accent1"/>
          <w:sz w:val="32"/>
          <w:szCs w:val="32"/>
        </w:rPr>
        <w:t>、美容クリニック</w:t>
      </w:r>
      <w:r w:rsidR="00BF1CF9" w:rsidRPr="00375276">
        <w:rPr>
          <w:rFonts w:ascii="ＭＳ ゴシック" w:eastAsia="ＭＳ ゴシック" w:hAnsi="ＭＳ ゴシック" w:cs="Noto Nastaliq Urdu" w:hint="eastAsia"/>
          <w:b/>
          <w:color w:val="0D45A0" w:themeColor="accent1"/>
          <w:sz w:val="32"/>
          <w:szCs w:val="32"/>
        </w:rPr>
        <w:t>店頭</w:t>
      </w:r>
      <w:r>
        <w:rPr>
          <w:rFonts w:ascii="ＭＳ ゴシック" w:eastAsia="ＭＳ ゴシック" w:hAnsi="ＭＳ ゴシック" w:cs="Noto Nastaliq Urdu" w:hint="eastAsia"/>
          <w:b/>
          <w:color w:val="0D45A0" w:themeColor="accent1"/>
          <w:sz w:val="32"/>
          <w:szCs w:val="32"/>
        </w:rPr>
        <w:t>でも</w:t>
      </w:r>
      <w:r w:rsidR="00A21D0F" w:rsidRPr="00375276">
        <w:rPr>
          <w:rFonts w:ascii="ＭＳ ゴシック" w:eastAsia="ＭＳ ゴシック" w:hAnsi="ＭＳ ゴシック" w:cs="Noto Nastaliq Urdu" w:hint="eastAsia"/>
          <w:b/>
          <w:color w:val="0D45A0" w:themeColor="accent1"/>
          <w:sz w:val="32"/>
          <w:szCs w:val="32"/>
        </w:rPr>
        <w:t>決済提供を開始</w:t>
      </w:r>
    </w:p>
    <w:p w14:paraId="677CE376" w14:textId="3D2F1AFB" w:rsidR="00755F72" w:rsidRDefault="00755F72" w:rsidP="007E7A06">
      <w:pPr>
        <w:rPr>
          <w:rFonts w:ascii="ＭＳ ゴシック" w:eastAsia="ＭＳ ゴシック" w:hAnsi="ＭＳ ゴシック"/>
          <w:color w:val="14181B" w:themeColor="background2" w:themeShade="1A"/>
          <w:sz w:val="22"/>
          <w:szCs w:val="22"/>
        </w:rPr>
      </w:pPr>
    </w:p>
    <w:p w14:paraId="532AE55A" w14:textId="4FAC6B54" w:rsidR="00755F72" w:rsidRPr="00E06AEC" w:rsidRDefault="00755F72" w:rsidP="00755F72">
      <w:pPr>
        <w:rPr>
          <w:rFonts w:ascii="ＭＳ ゴシック" w:eastAsia="ＭＳ ゴシック" w:hAnsi="ＭＳ ゴシック"/>
          <w:color w:val="14181B" w:themeColor="background2" w:themeShade="1A"/>
          <w:sz w:val="22"/>
          <w:szCs w:val="22"/>
        </w:rPr>
      </w:pPr>
      <w:r w:rsidRPr="00350306">
        <w:rPr>
          <w:rFonts w:ascii="ＭＳ ゴシック" w:eastAsia="ＭＳ ゴシック" w:hAnsi="ＭＳ ゴシック" w:hint="eastAsia"/>
          <w:color w:val="14181B" w:themeColor="background2" w:themeShade="1A"/>
          <w:sz w:val="22"/>
          <w:szCs w:val="22"/>
        </w:rPr>
        <w:t>株式会社</w:t>
      </w:r>
      <w:r w:rsidRPr="00350306">
        <w:rPr>
          <w:rFonts w:ascii="ＭＳ ゴシック" w:eastAsia="ＭＳ ゴシック" w:hAnsi="ＭＳ ゴシック"/>
          <w:color w:val="14181B" w:themeColor="background2" w:themeShade="1A"/>
          <w:sz w:val="22"/>
          <w:szCs w:val="22"/>
        </w:rPr>
        <w:t xml:space="preserve"> Paidy（本社 : 東京都港区、代表取締役社長：杉江 陸、以下 Paidy）</w:t>
      </w:r>
      <w:r w:rsidRPr="00350306">
        <w:rPr>
          <w:rFonts w:ascii="ＭＳ ゴシック" w:eastAsia="ＭＳ ゴシック" w:hAnsi="ＭＳ ゴシック" w:hint="eastAsia"/>
          <w:color w:val="14181B" w:themeColor="background2" w:themeShade="1A"/>
          <w:sz w:val="22"/>
          <w:szCs w:val="22"/>
        </w:rPr>
        <w:t>は、</w:t>
      </w:r>
      <w:r w:rsidR="002A66A2" w:rsidRPr="00350306">
        <w:rPr>
          <w:rFonts w:ascii="ＭＳ ゴシック" w:eastAsia="ＭＳ ゴシック" w:hAnsi="ＭＳ ゴシック" w:hint="eastAsia"/>
          <w:color w:val="14181B" w:themeColor="background2" w:themeShade="1A"/>
          <w:sz w:val="22"/>
          <w:szCs w:val="22"/>
        </w:rPr>
        <w:t>エステティックサロン</w:t>
      </w:r>
      <w:r w:rsidR="00375276" w:rsidRPr="00350306">
        <w:rPr>
          <w:rFonts w:ascii="ＭＳ ゴシック" w:eastAsia="ＭＳ ゴシック" w:hAnsi="ＭＳ ゴシック" w:hint="eastAsia"/>
          <w:color w:val="14181B" w:themeColor="background2" w:themeShade="1A"/>
          <w:sz w:val="22"/>
          <w:szCs w:val="22"/>
        </w:rPr>
        <w:t>、美容クリニック等の</w:t>
      </w:r>
      <w:r w:rsidRPr="00350306">
        <w:rPr>
          <w:rFonts w:ascii="ＭＳ ゴシック" w:eastAsia="ＭＳ ゴシック" w:hAnsi="ＭＳ ゴシック" w:hint="eastAsia"/>
          <w:color w:val="14181B" w:themeColor="background2" w:themeShade="1A"/>
          <w:sz w:val="22"/>
          <w:szCs w:val="22"/>
        </w:rPr>
        <w:t>店頭で「</w:t>
      </w:r>
      <w:r w:rsidRPr="00350306">
        <w:rPr>
          <w:rFonts w:ascii="ＭＳ ゴシック" w:eastAsia="ＭＳ ゴシック" w:hAnsi="ＭＳ ゴシック"/>
          <w:color w:val="14181B" w:themeColor="background2" w:themeShade="1A"/>
          <w:sz w:val="22"/>
          <w:szCs w:val="22"/>
        </w:rPr>
        <w:t>Paidy 翌月払い」</w:t>
      </w:r>
      <w:r w:rsidRPr="00350306">
        <w:rPr>
          <w:rFonts w:ascii="ＭＳ ゴシック" w:eastAsia="ＭＳ ゴシック" w:hAnsi="ＭＳ ゴシック" w:hint="eastAsia"/>
          <w:color w:val="14181B" w:themeColor="background2" w:themeShade="1A"/>
          <w:sz w:val="22"/>
          <w:szCs w:val="22"/>
        </w:rPr>
        <w:t>が利用に可能になったことを本日お知らせいたします。</w:t>
      </w:r>
    </w:p>
    <w:p w14:paraId="21C54CF1" w14:textId="118F941C" w:rsidR="003E5AA0" w:rsidRDefault="003E5AA0" w:rsidP="00FA6756">
      <w:pPr>
        <w:rPr>
          <w:rFonts w:ascii="ＭＳ ゴシック" w:eastAsia="ＭＳ ゴシック" w:hAnsi="ＭＳ ゴシック" w:cs="Noto Nastaliq Urdu"/>
          <w:sz w:val="22"/>
          <w:szCs w:val="22"/>
        </w:rPr>
      </w:pPr>
    </w:p>
    <w:p w14:paraId="4C31BBC8" w14:textId="6D924D4E" w:rsidR="003E5AA0" w:rsidRDefault="00D71B24" w:rsidP="00FA6756">
      <w:pPr>
        <w:rPr>
          <w:rFonts w:ascii="ＭＳ ゴシック" w:eastAsia="ＭＳ ゴシック" w:hAnsi="ＭＳ ゴシック" w:cs="Noto Nastaliq Urdu"/>
          <w:sz w:val="22"/>
          <w:szCs w:val="22"/>
        </w:rPr>
      </w:pPr>
      <w:r>
        <w:rPr>
          <w:rFonts w:ascii="ＭＳ ゴシック" w:eastAsia="ＭＳ ゴシック" w:hAnsi="ＭＳ ゴシック" w:cs="Noto Nastaliq Urdu"/>
          <w:noProof/>
          <w:sz w:val="22"/>
          <w:szCs w:val="22"/>
        </w:rPr>
        <w:drawing>
          <wp:inline distT="0" distB="0" distL="0" distR="0" wp14:anchorId="20ACAA5D" wp14:editId="441A69C8">
            <wp:extent cx="6642100" cy="3487420"/>
            <wp:effectExtent l="0" t="0" r="0" b="5080"/>
            <wp:docPr id="1" name="図 1" descr="テニス, 女性, 女性の, 人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630-sns-esteticsalon.jpg"/>
                    <pic:cNvPicPr/>
                  </pic:nvPicPr>
                  <pic:blipFill>
                    <a:blip r:embed="rId8" cstate="screen">
                      <a:extLst>
                        <a:ext uri="{28A0092B-C50C-407E-A947-70E740481C1C}">
                          <a14:useLocalDpi xmlns:a14="http://schemas.microsoft.com/office/drawing/2010/main"/>
                        </a:ext>
                      </a:extLst>
                    </a:blip>
                    <a:stretch>
                      <a:fillRect/>
                    </a:stretch>
                  </pic:blipFill>
                  <pic:spPr>
                    <a:xfrm>
                      <a:off x="0" y="0"/>
                      <a:ext cx="6642100" cy="3487420"/>
                    </a:xfrm>
                    <a:prstGeom prst="rect">
                      <a:avLst/>
                    </a:prstGeom>
                  </pic:spPr>
                </pic:pic>
              </a:graphicData>
            </a:graphic>
          </wp:inline>
        </w:drawing>
      </w:r>
    </w:p>
    <w:p w14:paraId="07B73C6C" w14:textId="77777777" w:rsidR="00E770EC" w:rsidRDefault="00E770EC" w:rsidP="00755F72">
      <w:pPr>
        <w:rPr>
          <w:rFonts w:ascii="ＭＳ ゴシック" w:eastAsia="ＭＳ ゴシック" w:hAnsi="ＭＳ ゴシック" w:cs="Noto Nastaliq Urdu"/>
          <w:sz w:val="22"/>
          <w:szCs w:val="22"/>
        </w:rPr>
      </w:pPr>
    </w:p>
    <w:p w14:paraId="6F54ABD1" w14:textId="03AFD899" w:rsidR="00CB71AC" w:rsidRPr="00350306" w:rsidRDefault="00E770EC" w:rsidP="00755F72">
      <w:pPr>
        <w:rPr>
          <w:rFonts w:ascii="ＭＳ ゴシック" w:eastAsia="ＭＳ ゴシック" w:hAnsi="ＭＳ ゴシック" w:cs="Noto Nastaliq Urdu"/>
          <w:sz w:val="22"/>
          <w:szCs w:val="22"/>
        </w:rPr>
      </w:pPr>
      <w:r w:rsidRPr="00350306">
        <w:rPr>
          <w:rFonts w:ascii="ＭＳ ゴシック" w:eastAsia="ＭＳ ゴシック" w:hAnsi="ＭＳ ゴシック" w:cs="Noto Nastaliq Urdu" w:hint="eastAsia"/>
          <w:sz w:val="22"/>
          <w:szCs w:val="22"/>
        </w:rPr>
        <w:t>本格的な夏の到来とともに</w:t>
      </w:r>
      <w:r w:rsidR="00755F72" w:rsidRPr="00350306">
        <w:rPr>
          <w:rFonts w:ascii="ＭＳ ゴシック" w:eastAsia="ＭＳ ゴシック" w:hAnsi="ＭＳ ゴシック" w:cs="Noto Nastaliq Urdu" w:hint="eastAsia"/>
          <w:sz w:val="22"/>
          <w:szCs w:val="22"/>
        </w:rPr>
        <w:t>露出</w:t>
      </w:r>
      <w:r w:rsidRPr="00350306">
        <w:rPr>
          <w:rFonts w:ascii="ＭＳ ゴシック" w:eastAsia="ＭＳ ゴシック" w:hAnsi="ＭＳ ゴシック" w:cs="Noto Nastaliq Urdu" w:hint="eastAsia"/>
          <w:sz w:val="22"/>
          <w:szCs w:val="22"/>
        </w:rPr>
        <w:t>も</w:t>
      </w:r>
      <w:r w:rsidR="00755F72" w:rsidRPr="00350306">
        <w:rPr>
          <w:rFonts w:ascii="ＭＳ ゴシック" w:eastAsia="ＭＳ ゴシック" w:hAnsi="ＭＳ ゴシック" w:cs="Noto Nastaliq Urdu" w:hint="eastAsia"/>
          <w:sz w:val="22"/>
          <w:szCs w:val="22"/>
        </w:rPr>
        <w:t>増えるこの時期、特に</w:t>
      </w:r>
      <w:r w:rsidR="00755F72" w:rsidRPr="00350306">
        <w:rPr>
          <w:rFonts w:ascii="ＭＳ ゴシック" w:eastAsia="ＭＳ ゴシック" w:hAnsi="ＭＳ ゴシック" w:cs="Noto Nastaliq Urdu"/>
          <w:sz w:val="22"/>
          <w:szCs w:val="22"/>
        </w:rPr>
        <w:t>10</w:t>
      </w:r>
      <w:r w:rsidR="00755F72" w:rsidRPr="00350306">
        <w:rPr>
          <w:rFonts w:ascii="ＭＳ ゴシック" w:eastAsia="ＭＳ ゴシック" w:hAnsi="ＭＳ ゴシック" w:cs="Noto Nastaliq Urdu" w:hint="eastAsia"/>
          <w:sz w:val="22"/>
          <w:szCs w:val="22"/>
        </w:rPr>
        <w:t>〜</w:t>
      </w:r>
      <w:r w:rsidR="00755F72" w:rsidRPr="00350306">
        <w:rPr>
          <w:rFonts w:ascii="ＭＳ ゴシック" w:eastAsia="ＭＳ ゴシック" w:hAnsi="ＭＳ ゴシック" w:cs="Noto Nastaliq Urdu"/>
          <w:sz w:val="22"/>
          <w:szCs w:val="22"/>
        </w:rPr>
        <w:t>20代の若い女性は、</w:t>
      </w:r>
      <w:r w:rsidR="00375276" w:rsidRPr="00350306">
        <w:rPr>
          <w:rFonts w:ascii="ＭＳ ゴシック" w:eastAsia="ＭＳ ゴシック" w:hAnsi="ＭＳ ゴシック" w:cs="Noto Nastaliq Urdu" w:hint="eastAsia"/>
          <w:sz w:val="22"/>
          <w:szCs w:val="22"/>
        </w:rPr>
        <w:t>エステティックサロンや美容クリニック</w:t>
      </w:r>
      <w:r w:rsidR="00755F72" w:rsidRPr="00350306">
        <w:rPr>
          <w:rFonts w:ascii="ＭＳ ゴシック" w:eastAsia="ＭＳ ゴシック" w:hAnsi="ＭＳ ゴシック" w:cs="Noto Nastaliq Urdu"/>
          <w:sz w:val="22"/>
          <w:szCs w:val="22"/>
        </w:rPr>
        <w:t>通いを希望していても、「費用がかかる」という理由でなかなか踏み切れない</w:t>
      </w:r>
      <w:r w:rsidR="00A21D0F" w:rsidRPr="00350306">
        <w:rPr>
          <w:rFonts w:ascii="ＭＳ ゴシック" w:eastAsia="ＭＳ ゴシック" w:hAnsi="ＭＳ ゴシック" w:cs="Noto Nastaliq Urdu" w:hint="eastAsia"/>
          <w:sz w:val="22"/>
          <w:szCs w:val="22"/>
        </w:rPr>
        <w:t>方が多いという背景があります</w:t>
      </w:r>
      <w:r w:rsidR="00755F72" w:rsidRPr="00350306">
        <w:rPr>
          <w:rFonts w:ascii="ＭＳ ゴシック" w:eastAsia="ＭＳ ゴシック" w:hAnsi="ＭＳ ゴシック" w:cs="Noto Nastaliq Urdu" w:hint="eastAsia"/>
          <w:sz w:val="22"/>
          <w:szCs w:val="22"/>
        </w:rPr>
        <w:t>。</w:t>
      </w:r>
      <w:r w:rsidR="006B62EE" w:rsidRPr="00350306">
        <w:rPr>
          <w:rFonts w:ascii="ＭＳ ゴシック" w:eastAsia="ＭＳ ゴシック" w:hAnsi="ＭＳ ゴシック" w:cs="Noto Nastaliq Urdu"/>
          <w:sz w:val="22"/>
          <w:szCs w:val="22"/>
        </w:rPr>
        <w:t>Paidy</w:t>
      </w:r>
      <w:r w:rsidR="006B62EE" w:rsidRPr="00350306">
        <w:rPr>
          <w:rFonts w:ascii="ＭＳ ゴシック" w:eastAsia="ＭＳ ゴシック" w:hAnsi="ＭＳ ゴシック" w:cs="Noto Nastaliq Urdu" w:hint="eastAsia"/>
          <w:sz w:val="22"/>
          <w:szCs w:val="22"/>
        </w:rPr>
        <w:t>は、</w:t>
      </w:r>
      <w:r w:rsidR="00A21D0F" w:rsidRPr="00350306">
        <w:rPr>
          <w:rFonts w:ascii="ＭＳ ゴシック" w:eastAsia="ＭＳ ゴシック" w:hAnsi="ＭＳ ゴシック" w:cs="Noto Nastaliq Urdu" w:hint="eastAsia"/>
          <w:sz w:val="22"/>
          <w:szCs w:val="22"/>
        </w:rPr>
        <w:t>こうした状況を考慮し、</w:t>
      </w:r>
      <w:r w:rsidR="006B62EE" w:rsidRPr="00350306">
        <w:rPr>
          <w:rFonts w:ascii="ＭＳ ゴシック" w:eastAsia="ＭＳ ゴシック" w:hAnsi="ＭＳ ゴシック" w:cs="Noto Nastaliq Urdu" w:hint="eastAsia"/>
          <w:sz w:val="22"/>
          <w:szCs w:val="22"/>
        </w:rPr>
        <w:t>店頭での</w:t>
      </w:r>
      <w:r w:rsidR="00CB71AC" w:rsidRPr="00350306">
        <w:rPr>
          <w:rFonts w:ascii="ＭＳ ゴシック" w:eastAsia="ＭＳ ゴシック" w:hAnsi="ＭＳ ゴシック" w:cs="Noto Nastaliq Urdu" w:hint="eastAsia"/>
          <w:sz w:val="22"/>
          <w:szCs w:val="22"/>
        </w:rPr>
        <w:t>「</w:t>
      </w:r>
      <w:r w:rsidR="00CB71AC" w:rsidRPr="00350306">
        <w:rPr>
          <w:rFonts w:ascii="ＭＳ ゴシック" w:eastAsia="ＭＳ ゴシック" w:hAnsi="ＭＳ ゴシック" w:cs="Noto Nastaliq Urdu"/>
          <w:sz w:val="22"/>
          <w:szCs w:val="22"/>
        </w:rPr>
        <w:t>Paidy 翌月払い」</w:t>
      </w:r>
      <w:r w:rsidR="006B62EE" w:rsidRPr="00350306">
        <w:rPr>
          <w:rFonts w:ascii="ＭＳ ゴシック" w:eastAsia="ＭＳ ゴシック" w:hAnsi="ＭＳ ゴシック" w:cs="Noto Nastaliq Urdu" w:hint="eastAsia"/>
          <w:sz w:val="22"/>
          <w:szCs w:val="22"/>
        </w:rPr>
        <w:t>導入を通して、店舗・お客様の双方にとってメリットとなる改善の提案してまいります。</w:t>
      </w:r>
      <w:r w:rsidR="00A21D0F" w:rsidRPr="00350306">
        <w:rPr>
          <w:rFonts w:ascii="ＭＳ ゴシック" w:eastAsia="ＭＳ ゴシック" w:hAnsi="ＭＳ ゴシック" w:cs="Noto Nastaliq Urdu" w:hint="eastAsia"/>
          <w:sz w:val="22"/>
          <w:szCs w:val="22"/>
        </w:rPr>
        <w:t>店頭でのP</w:t>
      </w:r>
      <w:r w:rsidR="00A21D0F" w:rsidRPr="00350306">
        <w:rPr>
          <w:rFonts w:ascii="ＭＳ ゴシック" w:eastAsia="ＭＳ ゴシック" w:hAnsi="ＭＳ ゴシック" w:cs="Noto Nastaliq Urdu"/>
          <w:sz w:val="22"/>
          <w:szCs w:val="22"/>
        </w:rPr>
        <w:t>aidy</w:t>
      </w:r>
      <w:r w:rsidR="00A21D0F" w:rsidRPr="00350306">
        <w:rPr>
          <w:rFonts w:ascii="ＭＳ ゴシック" w:eastAsia="ＭＳ ゴシック" w:hAnsi="ＭＳ ゴシック" w:cs="Noto Nastaliq Urdu" w:hint="eastAsia"/>
          <w:sz w:val="22"/>
          <w:szCs w:val="22"/>
        </w:rPr>
        <w:t>決済において、お客様は、</w:t>
      </w:r>
      <w:r w:rsidR="00A30543" w:rsidRPr="00350306">
        <w:rPr>
          <w:rFonts w:ascii="ＭＳ ゴシック" w:eastAsia="ＭＳ ゴシック" w:hAnsi="ＭＳ ゴシック" w:cs="Noto Nastaliq Urdu" w:hint="eastAsia"/>
          <w:sz w:val="22"/>
          <w:szCs w:val="22"/>
        </w:rPr>
        <w:t>お店や</w:t>
      </w:r>
      <w:r w:rsidR="00375276" w:rsidRPr="00350306">
        <w:rPr>
          <w:rFonts w:ascii="ＭＳ ゴシック" w:eastAsia="ＭＳ ゴシック" w:hAnsi="ＭＳ ゴシック" w:cs="Noto Nastaliq Urdu" w:hint="eastAsia"/>
          <w:sz w:val="22"/>
          <w:szCs w:val="22"/>
        </w:rPr>
        <w:t>クリニック</w:t>
      </w:r>
      <w:r w:rsidR="00A30543" w:rsidRPr="00350306">
        <w:rPr>
          <w:rFonts w:ascii="ＭＳ ゴシック" w:eastAsia="ＭＳ ゴシック" w:hAnsi="ＭＳ ゴシック" w:cs="Noto Nastaliq Urdu" w:hint="eastAsia"/>
          <w:sz w:val="22"/>
          <w:szCs w:val="22"/>
        </w:rPr>
        <w:t>でお支払い用</w:t>
      </w:r>
      <w:r w:rsidR="00A30543" w:rsidRPr="00350306">
        <w:rPr>
          <w:rFonts w:ascii="ＭＳ ゴシック" w:eastAsia="ＭＳ ゴシック" w:hAnsi="ＭＳ ゴシック" w:cs="Noto Nastaliq Urdu"/>
          <w:sz w:val="22"/>
          <w:szCs w:val="22"/>
        </w:rPr>
        <w:t>QR</w:t>
      </w:r>
      <w:r w:rsidR="00A30543" w:rsidRPr="00350306">
        <w:rPr>
          <w:rFonts w:ascii="ＭＳ ゴシック" w:eastAsia="ＭＳ ゴシック" w:hAnsi="ＭＳ ゴシック" w:cs="Noto Nastaliq Urdu" w:hint="eastAsia"/>
          <w:sz w:val="22"/>
          <w:szCs w:val="22"/>
        </w:rPr>
        <w:t>コードを携帯で読み取り、その場で</w:t>
      </w:r>
      <w:r w:rsidR="006B62EE" w:rsidRPr="00350306">
        <w:rPr>
          <w:rFonts w:ascii="ＭＳ ゴシック" w:eastAsia="ＭＳ ゴシック" w:hAnsi="ＭＳ ゴシック" w:cs="Noto Nastaliq Urdu" w:hint="eastAsia"/>
          <w:sz w:val="22"/>
          <w:szCs w:val="22"/>
        </w:rPr>
        <w:t>お支払い</w:t>
      </w:r>
      <w:r w:rsidRPr="00350306">
        <w:rPr>
          <w:rFonts w:ascii="ＭＳ ゴシック" w:eastAsia="ＭＳ ゴシック" w:hAnsi="ＭＳ ゴシック" w:cs="Noto Nastaliq Urdu" w:hint="eastAsia"/>
          <w:sz w:val="22"/>
          <w:szCs w:val="22"/>
        </w:rPr>
        <w:t>が可能となります</w:t>
      </w:r>
      <w:r w:rsidR="006B62EE" w:rsidRPr="00350306">
        <w:rPr>
          <w:rFonts w:ascii="ＭＳ ゴシック" w:eastAsia="ＭＳ ゴシック" w:hAnsi="ＭＳ ゴシック" w:cs="Noto Nastaliq Urdu" w:hint="eastAsia"/>
          <w:sz w:val="22"/>
          <w:szCs w:val="22"/>
        </w:rPr>
        <w:t>。</w:t>
      </w:r>
      <w:r w:rsidRPr="00350306">
        <w:rPr>
          <w:rFonts w:ascii="ＭＳ ゴシック" w:eastAsia="ＭＳ ゴシック" w:hAnsi="ＭＳ ゴシック" w:cs="Noto Nastaliq Urdu" w:hint="eastAsia"/>
          <w:sz w:val="22"/>
          <w:szCs w:val="22"/>
        </w:rPr>
        <w:t>もちろん、</w:t>
      </w:r>
      <w:r w:rsidR="00A30543" w:rsidRPr="00350306">
        <w:rPr>
          <w:rFonts w:ascii="ＭＳ ゴシック" w:eastAsia="ＭＳ ゴシック" w:hAnsi="ＭＳ ゴシック" w:cs="Noto Nastaliq Urdu" w:hint="eastAsia"/>
          <w:sz w:val="22"/>
          <w:szCs w:val="22"/>
        </w:rPr>
        <w:t>オンラインショッピング同様</w:t>
      </w:r>
      <w:r w:rsidR="00A21D0F" w:rsidRPr="00350306">
        <w:rPr>
          <w:rFonts w:ascii="ＭＳ ゴシック" w:eastAsia="ＭＳ ゴシック" w:hAnsi="ＭＳ ゴシック" w:cs="Noto Nastaliq Urdu" w:hint="eastAsia"/>
          <w:sz w:val="22"/>
          <w:szCs w:val="22"/>
        </w:rPr>
        <w:t>、</w:t>
      </w:r>
      <w:r w:rsidR="00A30543" w:rsidRPr="00350306">
        <w:rPr>
          <w:rFonts w:ascii="ＭＳ ゴシック" w:eastAsia="ＭＳ ゴシック" w:hAnsi="ＭＳ ゴシック" w:cs="Noto Nastaliq Urdu" w:hint="eastAsia"/>
          <w:sz w:val="22"/>
          <w:szCs w:val="22"/>
        </w:rPr>
        <w:t>クレジットカードがなくても、メールアドレスと携帯番号だけで</w:t>
      </w:r>
      <w:r w:rsidRPr="00350306">
        <w:rPr>
          <w:rFonts w:ascii="ＭＳ ゴシック" w:eastAsia="ＭＳ ゴシック" w:hAnsi="ＭＳ ゴシック" w:cs="Noto Nastaliq Urdu" w:hint="eastAsia"/>
          <w:sz w:val="22"/>
          <w:szCs w:val="22"/>
        </w:rPr>
        <w:t>決済いただけます。手元に自由のきく</w:t>
      </w:r>
      <w:r w:rsidR="002A66A2" w:rsidRPr="00350306">
        <w:rPr>
          <w:rFonts w:ascii="ＭＳ ゴシック" w:eastAsia="ＭＳ ゴシック" w:hAnsi="ＭＳ ゴシック" w:cs="Noto Nastaliq Urdu" w:hint="eastAsia"/>
          <w:sz w:val="22"/>
          <w:szCs w:val="22"/>
        </w:rPr>
        <w:t>美容</w:t>
      </w:r>
      <w:r w:rsidRPr="00350306">
        <w:rPr>
          <w:rFonts w:ascii="ＭＳ ゴシック" w:eastAsia="ＭＳ ゴシック" w:hAnsi="ＭＳ ゴシック" w:cs="Noto Nastaliq Urdu" w:hint="eastAsia"/>
          <w:sz w:val="22"/>
          <w:szCs w:val="22"/>
        </w:rPr>
        <w:t>資金がなくても、</w:t>
      </w:r>
      <w:r w:rsidR="002A66A2" w:rsidRPr="00350306">
        <w:rPr>
          <w:rFonts w:ascii="ＭＳ ゴシック" w:eastAsia="ＭＳ ゴシック" w:hAnsi="ＭＳ ゴシック" w:cs="Noto Nastaliq Urdu" w:hint="eastAsia"/>
          <w:sz w:val="22"/>
          <w:szCs w:val="22"/>
        </w:rPr>
        <w:t>エステ</w:t>
      </w:r>
      <w:r w:rsidR="00375276" w:rsidRPr="00350306">
        <w:rPr>
          <w:rFonts w:ascii="ＭＳ ゴシック" w:eastAsia="ＭＳ ゴシック" w:hAnsi="ＭＳ ゴシック" w:cs="Noto Nastaliq Urdu" w:hint="eastAsia"/>
          <w:sz w:val="22"/>
          <w:szCs w:val="22"/>
        </w:rPr>
        <w:t>や美容クリニック</w:t>
      </w:r>
      <w:r w:rsidRPr="00350306">
        <w:rPr>
          <w:rFonts w:ascii="ＭＳ ゴシック" w:eastAsia="ＭＳ ゴシック" w:hAnsi="ＭＳ ゴシック" w:cs="Noto Nastaliq Urdu"/>
          <w:sz w:val="22"/>
          <w:szCs w:val="22"/>
        </w:rPr>
        <w:t>通い</w:t>
      </w:r>
      <w:r w:rsidRPr="00350306">
        <w:rPr>
          <w:rFonts w:ascii="ＭＳ ゴシック" w:eastAsia="ＭＳ ゴシック" w:hAnsi="ＭＳ ゴシック" w:cs="Noto Nastaliq Urdu" w:hint="eastAsia"/>
          <w:sz w:val="22"/>
          <w:szCs w:val="22"/>
        </w:rPr>
        <w:t>の夢を叶えることができます。</w:t>
      </w:r>
      <w:r w:rsidR="006B62EE" w:rsidRPr="00350306">
        <w:rPr>
          <w:rFonts w:ascii="ＭＳ ゴシック" w:eastAsia="ＭＳ ゴシック" w:hAnsi="ＭＳ ゴシック" w:cs="Noto Nastaliq Urdu" w:hint="eastAsia"/>
          <w:sz w:val="22"/>
          <w:szCs w:val="22"/>
        </w:rPr>
        <w:t>お店にとっては、</w:t>
      </w:r>
      <w:r w:rsidRPr="00350306">
        <w:rPr>
          <w:rFonts w:ascii="ＭＳ ゴシック" w:eastAsia="ＭＳ ゴシック" w:hAnsi="ＭＳ ゴシック" w:cs="Noto Nastaliq Urdu" w:hint="eastAsia"/>
          <w:sz w:val="22"/>
          <w:szCs w:val="22"/>
        </w:rPr>
        <w:t>こうした</w:t>
      </w:r>
      <w:r w:rsidR="00A30543" w:rsidRPr="00350306">
        <w:rPr>
          <w:rFonts w:ascii="ＭＳ ゴシック" w:eastAsia="ＭＳ ゴシック" w:hAnsi="ＭＳ ゴシック" w:cs="Noto Nastaliq Urdu" w:hint="eastAsia"/>
          <w:sz w:val="22"/>
          <w:szCs w:val="22"/>
        </w:rPr>
        <w:t>若いお客様の集客</w:t>
      </w:r>
      <w:r w:rsidRPr="00350306">
        <w:rPr>
          <w:rFonts w:ascii="ＭＳ ゴシック" w:eastAsia="ＭＳ ゴシック" w:hAnsi="ＭＳ ゴシック" w:cs="Noto Nastaliq Urdu" w:hint="eastAsia"/>
          <w:sz w:val="22"/>
          <w:szCs w:val="22"/>
        </w:rPr>
        <w:t>を見込むことができます</w:t>
      </w:r>
      <w:r w:rsidR="00A30543" w:rsidRPr="00350306">
        <w:rPr>
          <w:rFonts w:ascii="ＭＳ ゴシック" w:eastAsia="ＭＳ ゴシック" w:hAnsi="ＭＳ ゴシック" w:cs="Noto Nastaliq Urdu" w:hint="eastAsia"/>
          <w:sz w:val="22"/>
          <w:szCs w:val="22"/>
        </w:rPr>
        <w:t>。</w:t>
      </w:r>
      <w:r w:rsidR="00A21D0F" w:rsidRPr="00350306">
        <w:rPr>
          <w:rFonts w:ascii="ＭＳ ゴシック" w:eastAsia="ＭＳ ゴシック" w:hAnsi="ＭＳ ゴシック" w:cs="Noto Nastaliq Urdu"/>
          <w:sz w:val="22"/>
          <w:szCs w:val="22"/>
        </w:rPr>
        <w:t>Paidy</w:t>
      </w:r>
      <w:r w:rsidR="00A21D0F" w:rsidRPr="00350306">
        <w:rPr>
          <w:rFonts w:ascii="ＭＳ ゴシック" w:eastAsia="ＭＳ ゴシック" w:hAnsi="ＭＳ ゴシック" w:cs="Noto Nastaliq Urdu" w:hint="eastAsia"/>
          <w:sz w:val="22"/>
          <w:szCs w:val="22"/>
        </w:rPr>
        <w:t>は</w:t>
      </w:r>
      <w:r w:rsidR="002A66A2" w:rsidRPr="00350306">
        <w:rPr>
          <w:rFonts w:ascii="ＭＳ ゴシック" w:eastAsia="ＭＳ ゴシック" w:hAnsi="ＭＳ ゴシック" w:cs="Noto Nastaliq Urdu" w:hint="eastAsia"/>
          <w:sz w:val="22"/>
          <w:szCs w:val="22"/>
        </w:rPr>
        <w:t>エステティックサロン</w:t>
      </w:r>
      <w:r w:rsidR="00375276" w:rsidRPr="00350306">
        <w:rPr>
          <w:rFonts w:ascii="ＭＳ ゴシック" w:eastAsia="ＭＳ ゴシック" w:hAnsi="ＭＳ ゴシック" w:cs="Noto Nastaliq Urdu" w:hint="eastAsia"/>
          <w:sz w:val="22"/>
          <w:szCs w:val="22"/>
        </w:rPr>
        <w:t>、美容クリニック</w:t>
      </w:r>
      <w:r w:rsidR="00A21D0F" w:rsidRPr="00350306">
        <w:rPr>
          <w:rFonts w:ascii="ＭＳ ゴシック" w:eastAsia="ＭＳ ゴシック" w:hAnsi="ＭＳ ゴシック" w:cs="Noto Nastaliq Urdu" w:hint="eastAsia"/>
          <w:sz w:val="22"/>
          <w:szCs w:val="22"/>
        </w:rPr>
        <w:t>への導入を通して、美容市場の活性化を推進してまいります。</w:t>
      </w:r>
    </w:p>
    <w:p w14:paraId="185F35E5" w14:textId="77777777" w:rsidR="00A21D0F" w:rsidRPr="00350306" w:rsidRDefault="00A21D0F" w:rsidP="00F06A37">
      <w:pPr>
        <w:rPr>
          <w:rFonts w:ascii="ＭＳ ゴシック" w:eastAsia="ＭＳ ゴシック" w:hAnsi="ＭＳ ゴシック" w:cs="Noto Nastaliq Urdu"/>
          <w:sz w:val="22"/>
          <w:szCs w:val="22"/>
        </w:rPr>
      </w:pPr>
    </w:p>
    <w:p w14:paraId="1EBB5882" w14:textId="26708DC2" w:rsidR="003E5AA0" w:rsidRDefault="003E5AA0" w:rsidP="00F06A37">
      <w:pPr>
        <w:rPr>
          <w:rFonts w:ascii="ＭＳ ゴシック" w:eastAsia="ＭＳ ゴシック" w:hAnsi="ＭＳ ゴシック" w:cs="Noto Nastaliq Urdu"/>
          <w:sz w:val="22"/>
          <w:szCs w:val="22"/>
        </w:rPr>
      </w:pPr>
      <w:r w:rsidRPr="00350306">
        <w:rPr>
          <w:rFonts w:ascii="ＭＳ ゴシック" w:eastAsia="ＭＳ ゴシック" w:hAnsi="ＭＳ ゴシック" w:cs="Noto Nastaliq Urdu"/>
          <w:sz w:val="22"/>
          <w:szCs w:val="22"/>
        </w:rPr>
        <w:t>Paidy</w:t>
      </w:r>
      <w:r w:rsidR="00AE0CDF" w:rsidRPr="00350306">
        <w:rPr>
          <w:rFonts w:ascii="ＭＳ ゴシック" w:eastAsia="ＭＳ ゴシック" w:hAnsi="ＭＳ ゴシック" w:cs="Noto Nastaliq Urdu" w:hint="eastAsia"/>
          <w:sz w:val="22"/>
          <w:szCs w:val="22"/>
        </w:rPr>
        <w:t>が</w:t>
      </w:r>
      <w:r w:rsidRPr="00350306">
        <w:rPr>
          <w:rFonts w:ascii="ＭＳ ゴシック" w:eastAsia="ＭＳ ゴシック" w:hAnsi="ＭＳ ゴシック" w:cs="Noto Nastaliq Urdu" w:hint="eastAsia"/>
          <w:sz w:val="22"/>
          <w:szCs w:val="22"/>
        </w:rPr>
        <w:t>利用</w:t>
      </w:r>
      <w:r w:rsidR="00AE0CDF" w:rsidRPr="00350306">
        <w:rPr>
          <w:rFonts w:ascii="ＭＳ ゴシック" w:eastAsia="ＭＳ ゴシック" w:hAnsi="ＭＳ ゴシック" w:cs="Noto Nastaliq Urdu" w:hint="eastAsia"/>
          <w:sz w:val="22"/>
          <w:szCs w:val="22"/>
        </w:rPr>
        <w:t>可能</w:t>
      </w:r>
      <w:r w:rsidR="00E06AEC" w:rsidRPr="00350306">
        <w:rPr>
          <w:rFonts w:ascii="ＭＳ ゴシック" w:eastAsia="ＭＳ ゴシック" w:hAnsi="ＭＳ ゴシック" w:cs="Noto Nastaliq Urdu" w:hint="eastAsia"/>
          <w:sz w:val="22"/>
          <w:szCs w:val="22"/>
        </w:rPr>
        <w:t>な</w:t>
      </w:r>
      <w:r w:rsidR="002A66A2" w:rsidRPr="00350306">
        <w:rPr>
          <w:rFonts w:ascii="ＭＳ ゴシック" w:eastAsia="ＭＳ ゴシック" w:hAnsi="ＭＳ ゴシック" w:cs="Noto Nastaliq Urdu" w:hint="eastAsia"/>
          <w:sz w:val="22"/>
          <w:szCs w:val="22"/>
        </w:rPr>
        <w:t>サロン</w:t>
      </w:r>
      <w:r w:rsidR="00375276" w:rsidRPr="00350306">
        <w:rPr>
          <w:rFonts w:ascii="ＭＳ ゴシック" w:eastAsia="ＭＳ ゴシック" w:hAnsi="ＭＳ ゴシック" w:cs="Noto Nastaliq Urdu" w:hint="eastAsia"/>
          <w:sz w:val="22"/>
          <w:szCs w:val="22"/>
        </w:rPr>
        <w:t>、美容クリニック</w:t>
      </w:r>
      <w:r w:rsidRPr="00350306">
        <w:rPr>
          <w:rFonts w:ascii="ＭＳ ゴシック" w:eastAsia="ＭＳ ゴシック" w:hAnsi="ＭＳ ゴシック" w:cs="Noto Nastaliq Urdu" w:hint="eastAsia"/>
          <w:sz w:val="22"/>
          <w:szCs w:val="22"/>
        </w:rPr>
        <w:t>は</w:t>
      </w:r>
      <w:r w:rsidR="004909A3" w:rsidRPr="00350306">
        <w:rPr>
          <w:rFonts w:ascii="ＭＳ ゴシック" w:eastAsia="ＭＳ ゴシック" w:hAnsi="ＭＳ ゴシック" w:cs="Noto Nastaliq Urdu" w:hint="eastAsia"/>
          <w:sz w:val="22"/>
          <w:szCs w:val="22"/>
        </w:rPr>
        <w:t>、</w:t>
      </w:r>
      <w:r w:rsidRPr="00350306">
        <w:rPr>
          <w:rFonts w:ascii="ＭＳ ゴシック" w:eastAsia="ＭＳ ゴシック" w:hAnsi="ＭＳ ゴシック" w:cs="Noto Nastaliq Urdu" w:hint="eastAsia"/>
          <w:sz w:val="22"/>
          <w:szCs w:val="22"/>
        </w:rPr>
        <w:t>誰もが知って</w:t>
      </w:r>
      <w:r w:rsidR="008C3A48" w:rsidRPr="00350306">
        <w:rPr>
          <w:rFonts w:ascii="ＭＳ ゴシック" w:eastAsia="ＭＳ ゴシック" w:hAnsi="ＭＳ ゴシック" w:cs="Noto Nastaliq Urdu" w:hint="eastAsia"/>
          <w:sz w:val="22"/>
          <w:szCs w:val="22"/>
        </w:rPr>
        <w:t>い</w:t>
      </w:r>
      <w:r w:rsidRPr="00350306">
        <w:rPr>
          <w:rFonts w:ascii="ＭＳ ゴシック" w:eastAsia="ＭＳ ゴシック" w:hAnsi="ＭＳ ゴシック" w:cs="Noto Nastaliq Urdu" w:hint="eastAsia"/>
          <w:sz w:val="22"/>
          <w:szCs w:val="22"/>
        </w:rPr>
        <w:t>る人気の</w:t>
      </w:r>
      <w:r w:rsidR="004909A3" w:rsidRPr="00350306">
        <w:rPr>
          <w:rFonts w:ascii="ＭＳ ゴシック" w:eastAsia="ＭＳ ゴシック" w:hAnsi="ＭＳ ゴシック" w:cs="Noto Nastaliq Urdu" w:hint="eastAsia"/>
          <w:sz w:val="22"/>
          <w:szCs w:val="22"/>
        </w:rPr>
        <w:t>大型店</w:t>
      </w:r>
      <w:r w:rsidR="00A21D0F" w:rsidRPr="00350306">
        <w:rPr>
          <w:rFonts w:ascii="ＭＳ ゴシック" w:eastAsia="ＭＳ ゴシック" w:hAnsi="ＭＳ ゴシック" w:cs="Noto Nastaliq Urdu" w:hint="eastAsia"/>
          <w:sz w:val="22"/>
          <w:szCs w:val="22"/>
        </w:rPr>
        <w:t>です</w:t>
      </w:r>
      <w:r w:rsidR="004909A3" w:rsidRPr="00350306">
        <w:rPr>
          <w:rFonts w:ascii="ＭＳ ゴシック" w:eastAsia="ＭＳ ゴシック" w:hAnsi="ＭＳ ゴシック" w:cs="Noto Nastaliq Urdu" w:hint="eastAsia"/>
          <w:sz w:val="22"/>
          <w:szCs w:val="22"/>
        </w:rPr>
        <w:t>。全国各地域に店舗を構え、</w:t>
      </w:r>
      <w:r w:rsidRPr="00350306">
        <w:rPr>
          <w:rFonts w:ascii="ＭＳ ゴシック" w:eastAsia="ＭＳ ゴシック" w:hAnsi="ＭＳ ゴシック" w:cs="Noto Nastaliq Urdu" w:hint="eastAsia"/>
          <w:sz w:val="22"/>
          <w:szCs w:val="22"/>
        </w:rPr>
        <w:t>施術も</w:t>
      </w:r>
      <w:r w:rsidR="008C3A48" w:rsidRPr="00350306">
        <w:rPr>
          <w:rFonts w:ascii="ＭＳ ゴシック" w:eastAsia="ＭＳ ゴシック" w:hAnsi="ＭＳ ゴシック" w:cs="Noto Nastaliq Urdu" w:hint="eastAsia"/>
          <w:sz w:val="22"/>
          <w:szCs w:val="22"/>
        </w:rPr>
        <w:t>信頼が</w:t>
      </w:r>
      <w:r w:rsidR="00365CB9" w:rsidRPr="00350306">
        <w:rPr>
          <w:rFonts w:ascii="ＭＳ ゴシック" w:eastAsia="ＭＳ ゴシック" w:hAnsi="ＭＳ ゴシック" w:cs="Noto Nastaliq Urdu" w:hint="eastAsia"/>
          <w:sz w:val="22"/>
          <w:szCs w:val="22"/>
        </w:rPr>
        <w:t>お</w:t>
      </w:r>
      <w:r w:rsidR="008C3A48" w:rsidRPr="00350306">
        <w:rPr>
          <w:rFonts w:ascii="ＭＳ ゴシック" w:eastAsia="ＭＳ ゴシック" w:hAnsi="ＭＳ ゴシック" w:cs="Noto Nastaliq Urdu" w:hint="eastAsia"/>
          <w:sz w:val="22"/>
          <w:szCs w:val="22"/>
        </w:rPr>
        <w:t>けます。</w:t>
      </w:r>
      <w:bookmarkStart w:id="0" w:name="_GoBack"/>
      <w:bookmarkEnd w:id="0"/>
    </w:p>
    <w:p w14:paraId="6CBA0975" w14:textId="204FAC87" w:rsidR="003E5AA0" w:rsidRDefault="003E5AA0" w:rsidP="003E5AA0">
      <w:pPr>
        <w:rPr>
          <w:rFonts w:ascii="ＭＳ ゴシック" w:eastAsia="ＭＳ ゴシック" w:hAnsi="ＭＳ ゴシック" w:cs="Noto Nastaliq Urdu"/>
          <w:sz w:val="22"/>
          <w:szCs w:val="22"/>
        </w:rPr>
      </w:pPr>
    </w:p>
    <w:p w14:paraId="64B02831" w14:textId="592118A7" w:rsidR="003E5AA0" w:rsidRPr="00375276" w:rsidRDefault="00A81479" w:rsidP="003E5AA0">
      <w:pPr>
        <w:pStyle w:val="a8"/>
        <w:numPr>
          <w:ilvl w:val="0"/>
          <w:numId w:val="15"/>
        </w:numPr>
        <w:ind w:leftChars="100" w:left="660"/>
        <w:rPr>
          <w:rFonts w:ascii="ＭＳ ゴシック" w:eastAsia="ＭＳ ゴシック" w:hAnsi="ＭＳ ゴシック" w:cs="Noto Nastaliq Urdu"/>
          <w:sz w:val="22"/>
          <w:szCs w:val="22"/>
        </w:rPr>
      </w:pPr>
      <w:r>
        <w:rPr>
          <w:rFonts w:hint="eastAsia"/>
        </w:rPr>
        <w:t>ミュゼプラチナム</w:t>
      </w:r>
    </w:p>
    <w:p w14:paraId="2BE83000" w14:textId="0BB890A6" w:rsidR="00E06AEC" w:rsidRDefault="003E5AA0" w:rsidP="003E5AA0">
      <w:pPr>
        <w:pStyle w:val="a8"/>
        <w:numPr>
          <w:ilvl w:val="0"/>
          <w:numId w:val="16"/>
        </w:numPr>
        <w:ind w:leftChars="100" w:left="660"/>
        <w:rPr>
          <w:rFonts w:ascii="ＭＳ ゴシック" w:eastAsia="ＭＳ ゴシック" w:hAnsi="ＭＳ ゴシック" w:cs="Noto Nastaliq Urdu"/>
          <w:sz w:val="22"/>
          <w:szCs w:val="22"/>
        </w:rPr>
      </w:pPr>
      <w:r w:rsidRPr="00BA607F">
        <w:rPr>
          <w:rFonts w:ascii="ＭＳ ゴシック" w:eastAsia="ＭＳ ゴシック" w:hAnsi="ＭＳ ゴシック" w:cs="Noto Nastaliq Urdu" w:hint="eastAsia"/>
          <w:sz w:val="22"/>
          <w:szCs w:val="22"/>
        </w:rPr>
        <w:t>湘南美容クリニック</w:t>
      </w:r>
      <w:r w:rsidR="009D1A2C">
        <w:rPr>
          <w:rFonts w:ascii="ＭＳ ゴシック" w:eastAsia="ＭＳ ゴシック" w:hAnsi="ＭＳ ゴシック" w:cs="Noto Nastaliq Urdu" w:hint="eastAsia"/>
          <w:sz w:val="22"/>
          <w:szCs w:val="22"/>
        </w:rPr>
        <w:t>渋谷アネックス</w:t>
      </w:r>
      <w:r w:rsidR="001471EE">
        <w:rPr>
          <w:rFonts w:ascii="ＭＳ ゴシック" w:eastAsia="ＭＳ ゴシック" w:hAnsi="ＭＳ ゴシック" w:cs="Noto Nastaliq Urdu" w:hint="eastAsia"/>
          <w:sz w:val="22"/>
          <w:szCs w:val="22"/>
        </w:rPr>
        <w:t>院</w:t>
      </w:r>
    </w:p>
    <w:p w14:paraId="2A6A2C04" w14:textId="3E71D628" w:rsidR="00A21D0F" w:rsidRDefault="00A21D0F" w:rsidP="00A21D0F"/>
    <w:p w14:paraId="30318883" w14:textId="774EC41B" w:rsidR="008A2334" w:rsidRDefault="008A2334" w:rsidP="00A21D0F"/>
    <w:p w14:paraId="23C63AB1" w14:textId="77777777" w:rsidR="008A2334" w:rsidRDefault="008A2334" w:rsidP="00A21D0F"/>
    <w:p w14:paraId="53C558CB" w14:textId="5439D620" w:rsidR="008C3A48" w:rsidRDefault="008C3A48" w:rsidP="008C3A48">
      <w:pPr>
        <w:rPr>
          <w:rFonts w:ascii="ＭＳ ゴシック" w:eastAsia="ＭＳ ゴシック" w:hAnsi="ＭＳ ゴシック"/>
          <w:b/>
          <w:color w:val="0D45A0" w:themeColor="accent1"/>
        </w:rPr>
      </w:pPr>
      <w:r w:rsidRPr="00BA607F">
        <w:rPr>
          <w:rFonts w:ascii="ＭＳ ゴシック" w:eastAsia="ＭＳ ゴシック" w:hAnsi="ＭＳ ゴシック" w:hint="eastAsia"/>
          <w:b/>
          <w:color w:val="0D45A0" w:themeColor="accent1"/>
        </w:rPr>
        <w:lastRenderedPageBreak/>
        <w:t>【</w:t>
      </w:r>
      <w:r w:rsidR="005B6582">
        <w:rPr>
          <w:rFonts w:ascii="ＭＳ ゴシック" w:eastAsia="ＭＳ ゴシック" w:hAnsi="ＭＳ ゴシック" w:cs="Noto Nastaliq Urdu" w:hint="eastAsia"/>
          <w:b/>
          <w:color w:val="0D45A0" w:themeColor="accent1"/>
        </w:rPr>
        <w:t>プライベート</w:t>
      </w:r>
      <w:r w:rsidRPr="00BA607F">
        <w:rPr>
          <w:rFonts w:ascii="ＭＳ ゴシック" w:eastAsia="ＭＳ ゴシック" w:hAnsi="ＭＳ ゴシック" w:hint="eastAsia"/>
          <w:b/>
          <w:color w:val="0D45A0" w:themeColor="accent1"/>
        </w:rPr>
        <w:t>サロン</w:t>
      </w:r>
      <w:r w:rsidR="005B6582">
        <w:rPr>
          <w:rFonts w:ascii="ＭＳ ゴシック" w:eastAsia="ＭＳ ゴシック" w:hAnsi="ＭＳ ゴシック" w:hint="eastAsia"/>
          <w:b/>
          <w:color w:val="0D45A0" w:themeColor="accent1"/>
        </w:rPr>
        <w:t>等</w:t>
      </w:r>
      <w:r w:rsidR="008E01B9">
        <w:rPr>
          <w:rFonts w:ascii="ＭＳ ゴシック" w:eastAsia="ＭＳ ゴシック" w:hAnsi="ＭＳ ゴシック" w:hint="eastAsia"/>
          <w:b/>
          <w:color w:val="0D45A0" w:themeColor="accent1"/>
        </w:rPr>
        <w:t>で</w:t>
      </w:r>
      <w:r w:rsidR="00A21D0F">
        <w:rPr>
          <w:rFonts w:ascii="ＭＳ ゴシック" w:eastAsia="ＭＳ ゴシック" w:hAnsi="ＭＳ ゴシック" w:hint="eastAsia"/>
          <w:b/>
          <w:color w:val="0D45A0" w:themeColor="accent1"/>
        </w:rPr>
        <w:t>も利用可能</w:t>
      </w:r>
      <w:r w:rsidRPr="00BA607F">
        <w:rPr>
          <w:rFonts w:ascii="ＭＳ ゴシック" w:eastAsia="ＭＳ ゴシック" w:hAnsi="ＭＳ ゴシック" w:hint="eastAsia"/>
          <w:b/>
          <w:color w:val="0D45A0" w:themeColor="accent1"/>
        </w:rPr>
        <w:t>】</w:t>
      </w:r>
    </w:p>
    <w:p w14:paraId="04541BC3" w14:textId="49D87BF7" w:rsidR="00A63C68" w:rsidRDefault="009D1A2C" w:rsidP="00B949E0">
      <w:pPr>
        <w:rPr>
          <w:rFonts w:ascii="ＭＳ ゴシック" w:eastAsia="ＭＳ ゴシック" w:hAnsi="ＭＳ ゴシック"/>
          <w:color w:val="263238" w:themeColor="text1"/>
          <w:sz w:val="22"/>
          <w:szCs w:val="22"/>
        </w:rPr>
      </w:pPr>
      <w:r>
        <w:rPr>
          <w:rFonts w:ascii="ＭＳ ゴシック" w:eastAsia="ＭＳ ゴシック" w:hAnsi="ＭＳ ゴシック" w:hint="eastAsia"/>
          <w:color w:val="263238" w:themeColor="text1"/>
          <w:sz w:val="22"/>
          <w:szCs w:val="22"/>
        </w:rPr>
        <w:t>大型店舗</w:t>
      </w:r>
      <w:r w:rsidR="005B6582">
        <w:rPr>
          <w:rFonts w:ascii="ＭＳ ゴシック" w:eastAsia="ＭＳ ゴシック" w:hAnsi="ＭＳ ゴシック" w:hint="eastAsia"/>
          <w:color w:val="263238" w:themeColor="text1"/>
          <w:sz w:val="22"/>
          <w:szCs w:val="22"/>
        </w:rPr>
        <w:t>に加え、</w:t>
      </w:r>
      <w:r>
        <w:rPr>
          <w:rFonts w:ascii="ＭＳ ゴシック" w:eastAsia="ＭＳ ゴシック" w:hAnsi="ＭＳ ゴシック" w:hint="eastAsia"/>
          <w:color w:val="263238" w:themeColor="text1"/>
          <w:sz w:val="22"/>
          <w:szCs w:val="22"/>
        </w:rPr>
        <w:t>多種多様なサロン、クリニックで</w:t>
      </w:r>
      <w:r w:rsidR="008E01B9" w:rsidRPr="009708F1">
        <w:rPr>
          <w:rFonts w:ascii="ＭＳ ゴシック" w:eastAsia="ＭＳ ゴシック" w:hAnsi="ＭＳ ゴシック"/>
          <w:color w:val="263238" w:themeColor="text1"/>
          <w:sz w:val="22"/>
          <w:szCs w:val="22"/>
        </w:rPr>
        <w:t>Paidy</w:t>
      </w:r>
      <w:r w:rsidR="008E01B9" w:rsidRPr="009708F1">
        <w:rPr>
          <w:rFonts w:ascii="ＭＳ ゴシック" w:eastAsia="ＭＳ ゴシック" w:hAnsi="ＭＳ ゴシック" w:hint="eastAsia"/>
          <w:color w:val="263238" w:themeColor="text1"/>
          <w:sz w:val="22"/>
          <w:szCs w:val="22"/>
        </w:rPr>
        <w:t>を</w:t>
      </w:r>
      <w:r w:rsidR="005B6582">
        <w:rPr>
          <w:rFonts w:ascii="ＭＳ ゴシック" w:eastAsia="ＭＳ ゴシック" w:hAnsi="ＭＳ ゴシック" w:hint="eastAsia"/>
          <w:color w:val="263238" w:themeColor="text1"/>
          <w:sz w:val="22"/>
          <w:szCs w:val="22"/>
        </w:rPr>
        <w:t>ご利用いただけます。</w:t>
      </w:r>
      <w:r>
        <w:rPr>
          <w:rFonts w:ascii="ＭＳ ゴシック" w:eastAsia="ＭＳ ゴシック" w:hAnsi="ＭＳ ゴシック" w:hint="eastAsia"/>
          <w:color w:val="263238" w:themeColor="text1"/>
          <w:sz w:val="22"/>
          <w:szCs w:val="22"/>
        </w:rPr>
        <w:t>アットホームな雰囲気や</w:t>
      </w:r>
      <w:r w:rsidR="00377CD4">
        <w:rPr>
          <w:rFonts w:ascii="ＭＳ ゴシック" w:eastAsia="ＭＳ ゴシック" w:hAnsi="ＭＳ ゴシック" w:hint="eastAsia"/>
          <w:color w:val="263238" w:themeColor="text1"/>
          <w:sz w:val="22"/>
          <w:szCs w:val="22"/>
        </w:rPr>
        <w:t>独自のサービスを楽しみたい方は、</w:t>
      </w:r>
      <w:r w:rsidR="00AE0CDF">
        <w:rPr>
          <w:rFonts w:ascii="ＭＳ ゴシック" w:eastAsia="ＭＳ ゴシック" w:hAnsi="ＭＳ ゴシック" w:hint="eastAsia"/>
          <w:color w:val="263238" w:themeColor="text1"/>
          <w:sz w:val="22"/>
          <w:szCs w:val="22"/>
        </w:rPr>
        <w:t>こちら</w:t>
      </w:r>
      <w:r w:rsidR="00E06AEC">
        <w:rPr>
          <w:rFonts w:ascii="ＭＳ ゴシック" w:eastAsia="ＭＳ ゴシック" w:hAnsi="ＭＳ ゴシック"/>
          <w:color w:val="263238" w:themeColor="text1"/>
          <w:sz w:val="22"/>
          <w:szCs w:val="22"/>
        </w:rPr>
        <w:t>(</w:t>
      </w:r>
      <w:hyperlink r:id="rId9" w:history="1">
        <w:r w:rsidR="00E06AEC">
          <w:rPr>
            <w:rStyle w:val="af0"/>
          </w:rPr>
          <w:t>https://paidy.com/shops/list</w:t>
        </w:r>
      </w:hyperlink>
      <w:r w:rsidR="00E06AEC">
        <w:rPr>
          <w:rFonts w:ascii="ＭＳ ゴシック" w:eastAsia="ＭＳ ゴシック" w:hAnsi="ＭＳ ゴシック"/>
          <w:color w:val="263238" w:themeColor="text1"/>
          <w:sz w:val="22"/>
          <w:szCs w:val="22"/>
        </w:rPr>
        <w:t>)</w:t>
      </w:r>
      <w:r w:rsidR="00AE0CDF">
        <w:rPr>
          <w:rFonts w:ascii="ＭＳ ゴシック" w:eastAsia="ＭＳ ゴシック" w:hAnsi="ＭＳ ゴシック" w:hint="eastAsia"/>
          <w:color w:val="263238" w:themeColor="text1"/>
          <w:sz w:val="22"/>
          <w:szCs w:val="22"/>
        </w:rPr>
        <w:t>の中から</w:t>
      </w:r>
      <w:r>
        <w:rPr>
          <w:rFonts w:ascii="ＭＳ ゴシック" w:eastAsia="ＭＳ ゴシック" w:hAnsi="ＭＳ ゴシック" w:hint="eastAsia"/>
          <w:color w:val="263238" w:themeColor="text1"/>
          <w:sz w:val="22"/>
          <w:szCs w:val="22"/>
        </w:rPr>
        <w:t>お気に入りの場所</w:t>
      </w:r>
      <w:r w:rsidR="00AE0CDF">
        <w:rPr>
          <w:rFonts w:ascii="ＭＳ ゴシック" w:eastAsia="ＭＳ ゴシック" w:hAnsi="ＭＳ ゴシック" w:hint="eastAsia"/>
          <w:color w:val="263238" w:themeColor="text1"/>
          <w:sz w:val="22"/>
          <w:szCs w:val="22"/>
        </w:rPr>
        <w:t>を見つけてみてはいかがでしょう？</w:t>
      </w:r>
    </w:p>
    <w:p w14:paraId="1118939E" w14:textId="77777777" w:rsidR="00A21D0F" w:rsidRPr="00E06AEC" w:rsidRDefault="00A21D0F" w:rsidP="00B949E0">
      <w:pPr>
        <w:rPr>
          <w:sz w:val="22"/>
          <w:szCs w:val="22"/>
        </w:rPr>
      </w:pPr>
    </w:p>
    <w:p w14:paraId="239D6F6C" w14:textId="1C9B13D2" w:rsidR="009B3115" w:rsidRDefault="004326EC" w:rsidP="004326EC">
      <w:pPr>
        <w:spacing w:beforeLines="50" w:before="120"/>
        <w:rPr>
          <w:rFonts w:ascii="ＭＳ ゴシック" w:eastAsia="ＭＳ ゴシック" w:hAnsi="ＭＳ ゴシック" w:cs="Noto Nastaliq Urdu"/>
          <w:b/>
          <w:sz w:val="22"/>
          <w:szCs w:val="22"/>
        </w:rPr>
      </w:pPr>
      <w:r w:rsidRPr="008B4077">
        <w:rPr>
          <w:rFonts w:ascii="ＭＳ ゴシック" w:eastAsia="ＭＳ ゴシック" w:hAnsi="ＭＳ ゴシック" w:cs="Arial"/>
          <w:b/>
          <w:bCs/>
          <w:color w:val="212121"/>
          <w:sz w:val="22"/>
          <w:szCs w:val="22"/>
        </w:rPr>
        <w:t>■</w:t>
      </w:r>
      <w:r w:rsidRPr="008B4077">
        <w:rPr>
          <w:rFonts w:ascii="ＭＳ ゴシック" w:eastAsia="ＭＳ ゴシック" w:hAnsi="ＭＳ ゴシック" w:cs="Noto Nastaliq Urdu" w:hint="cs"/>
          <w:b/>
          <w:sz w:val="22"/>
          <w:szCs w:val="22"/>
        </w:rPr>
        <w:t>「Paidy 翌月払い」について</w:t>
      </w:r>
    </w:p>
    <w:p w14:paraId="18476B94" w14:textId="3D355FF0" w:rsidR="00797B65" w:rsidRPr="00E06AEC" w:rsidRDefault="00797B65" w:rsidP="00797B65">
      <w:pPr>
        <w:spacing w:beforeLines="50" w:before="120"/>
        <w:rPr>
          <w:rFonts w:ascii="ＭＳ ゴシック" w:eastAsia="ＭＳ ゴシック" w:hAnsi="ＭＳ ゴシック" w:cs="Noto Nastaliq Urdu"/>
          <w:sz w:val="22"/>
          <w:szCs w:val="22"/>
        </w:rPr>
      </w:pPr>
      <w:r w:rsidRPr="00916880">
        <w:rPr>
          <w:rFonts w:ascii="ＭＳ ゴシック" w:eastAsia="ＭＳ ゴシック" w:hAnsi="ＭＳ ゴシック" w:cs="Noto Nastaliq Urdu" w:hint="eastAsia"/>
          <w:sz w:val="22"/>
          <w:szCs w:val="22"/>
        </w:rPr>
        <w:t>「</w:t>
      </w:r>
      <w:r w:rsidRPr="00916880">
        <w:rPr>
          <w:rFonts w:ascii="ＭＳ ゴシック" w:eastAsia="ＭＳ ゴシック" w:hAnsi="ＭＳ ゴシック" w:cs="Noto Nastaliq Urdu"/>
          <w:sz w:val="22"/>
          <w:szCs w:val="22"/>
        </w:rPr>
        <w:t>Paidy 翌月払い」は、</w:t>
      </w:r>
      <w:r w:rsidRPr="00AB4244">
        <w:rPr>
          <w:rFonts w:ascii="ＭＳ ゴシック" w:eastAsia="ＭＳ ゴシック" w:hAnsi="ＭＳ ゴシック" w:cs="Noto Nastaliq Urdu"/>
          <w:sz w:val="22"/>
          <w:szCs w:val="22"/>
        </w:rPr>
        <w:t>翌月おまとめ払い</w:t>
      </w:r>
      <w:r w:rsidRPr="00916880">
        <w:rPr>
          <w:rFonts w:ascii="ＭＳ ゴシック" w:eastAsia="ＭＳ ゴシック" w:hAnsi="ＭＳ ゴシック" w:cs="Noto Nastaliq Urdu"/>
          <w:sz w:val="22"/>
          <w:szCs w:val="22"/>
        </w:rPr>
        <w:t>のEC向け決済サービスとして2014年10月にサービスの提供を開始いたしました。決済はメールアドレスと携帯電話番号、SMS（</w:t>
      </w:r>
      <w:r w:rsidRPr="00E06AEC">
        <w:rPr>
          <w:rFonts w:ascii="ＭＳ ゴシック" w:eastAsia="ＭＳ ゴシック" w:hAnsi="ＭＳ ゴシック" w:cs="Noto Nastaliq Urdu"/>
          <w:sz w:val="22"/>
          <w:szCs w:val="22"/>
        </w:rPr>
        <w:t>ショート</w:t>
      </w:r>
      <w:r w:rsidR="00D547C5" w:rsidRPr="00E06AEC">
        <w:rPr>
          <w:rFonts w:ascii="ＭＳ ゴシック" w:eastAsia="ＭＳ ゴシック" w:hAnsi="ＭＳ ゴシック" w:cs="Noto Nastaliq Urdu" w:hint="eastAsia"/>
          <w:sz w:val="22"/>
          <w:szCs w:val="22"/>
        </w:rPr>
        <w:t>メッセージサービス</w:t>
      </w:r>
      <w:r w:rsidRPr="00916880">
        <w:rPr>
          <w:rFonts w:ascii="ＭＳ ゴシック" w:eastAsia="ＭＳ ゴシック" w:hAnsi="ＭＳ ゴシック" w:cs="Noto Nastaliq Urdu"/>
          <w:sz w:val="22"/>
          <w:szCs w:val="22"/>
        </w:rPr>
        <w:t>）もしくは自動音声で案内する、ご本人確認のための4桁の認証コードの入力だけで瞬時に行われ、事前の会員登録は不要、クレジットカードがなくてもご利用いただけます。「Paidy 翌月払い」で決済した代金は、翌月まとめてコンビニエンスストアや銀行振込、口座振替でお支払いいただけますので、お客様には安心・簡単・便利に</w:t>
      </w:r>
      <w:r w:rsidRPr="00916880">
        <w:rPr>
          <w:rFonts w:ascii="ＭＳ ゴシック" w:eastAsia="ＭＳ ゴシック" w:hAnsi="ＭＳ ゴシック" w:cs="Noto Nastaliq Urdu" w:hint="eastAsia"/>
          <w:sz w:val="22"/>
          <w:szCs w:val="22"/>
        </w:rPr>
        <w:t>オンラインショッピングをお楽しみいただけます。クレジットカードを持っていない、あるいは利用に抵抗があるお客様にも簡単にご利用いただけるため、「</w:t>
      </w:r>
      <w:r w:rsidRPr="00916880">
        <w:rPr>
          <w:rFonts w:ascii="ＭＳ ゴシック" w:eastAsia="ＭＳ ゴシック" w:hAnsi="ＭＳ ゴシック" w:cs="Noto Nastaliq Urdu"/>
          <w:sz w:val="22"/>
          <w:szCs w:val="22"/>
        </w:rPr>
        <w:t>Paidy 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100％保証に加えて、導入企業様が負担する費用は決済手数料のみとなっています。安心・簡単・便利な決済サービスと</w:t>
      </w:r>
      <w:r w:rsidRPr="00916880">
        <w:rPr>
          <w:rFonts w:ascii="ＭＳ ゴシック" w:eastAsia="ＭＳ ゴシック" w:hAnsi="ＭＳ ゴシック" w:cs="Noto Nastaliq Urdu" w:hint="eastAsia"/>
          <w:sz w:val="22"/>
          <w:szCs w:val="22"/>
        </w:rPr>
        <w:t>してユーザーに評価され、</w:t>
      </w:r>
      <w:r w:rsidRPr="008B4077">
        <w:rPr>
          <w:rFonts w:ascii="ＭＳ ゴシック" w:eastAsia="ＭＳ ゴシック" w:hAnsi="ＭＳ ゴシック" w:cs="Noto Nastaliq Urdu" w:hint="cs"/>
          <w:sz w:val="22"/>
          <w:szCs w:val="22"/>
        </w:rPr>
        <w:t>アカウント数は</w:t>
      </w:r>
      <w:r w:rsidRPr="00A21D0F">
        <w:rPr>
          <w:rFonts w:ascii="ＭＳ ゴシック" w:eastAsia="ＭＳ ゴシック" w:hAnsi="ＭＳ ゴシック" w:cs="Noto Nastaliq Urdu"/>
          <w:sz w:val="22"/>
          <w:szCs w:val="22"/>
        </w:rPr>
        <w:t>2</w:t>
      </w:r>
      <w:r w:rsidR="007E7A06" w:rsidRPr="00A21D0F">
        <w:rPr>
          <w:rFonts w:ascii="ＭＳ ゴシック" w:eastAsia="ＭＳ ゴシック" w:hAnsi="ＭＳ ゴシック" w:cs="Noto Nastaliq Urdu"/>
          <w:sz w:val="22"/>
          <w:szCs w:val="22"/>
        </w:rPr>
        <w:t>3</w:t>
      </w:r>
      <w:r w:rsidRPr="00A21D0F">
        <w:rPr>
          <w:rFonts w:ascii="ＭＳ ゴシック" w:eastAsia="ＭＳ ゴシック" w:hAnsi="ＭＳ ゴシック" w:cs="Noto Nastaliq Urdu"/>
          <w:sz w:val="22"/>
          <w:szCs w:val="22"/>
        </w:rPr>
        <w:t>0</w:t>
      </w:r>
      <w:r w:rsidR="005B6582" w:rsidRPr="00A21D0F">
        <w:rPr>
          <w:rFonts w:ascii="ＭＳ ゴシック" w:eastAsia="ＭＳ ゴシック" w:hAnsi="ＭＳ ゴシック" w:cs="Noto Nastaliq Urdu" w:hint="eastAsia"/>
          <w:sz w:val="22"/>
          <w:szCs w:val="22"/>
        </w:rPr>
        <w:t>万</w:t>
      </w:r>
      <w:r w:rsidR="005B6582">
        <w:rPr>
          <w:rFonts w:ascii="ＭＳ ゴシック" w:eastAsia="ＭＳ ゴシック" w:hAnsi="ＭＳ ゴシック" w:cs="Noto Nastaliq Urdu" w:hint="eastAsia"/>
          <w:sz w:val="22"/>
          <w:szCs w:val="22"/>
        </w:rPr>
        <w:t>を超えております</w:t>
      </w:r>
      <w:r>
        <w:rPr>
          <w:rFonts w:ascii="ＭＳ ゴシック" w:eastAsia="ＭＳ ゴシック" w:hAnsi="ＭＳ ゴシック" w:cs="Noto Nastaliq Urdu" w:hint="eastAsia"/>
          <w:sz w:val="22"/>
          <w:szCs w:val="22"/>
        </w:rPr>
        <w:t>。</w:t>
      </w:r>
      <w:r w:rsidRPr="008B4077">
        <w:rPr>
          <w:rFonts w:ascii="ＭＳ ゴシック" w:eastAsia="ＭＳ ゴシック" w:hAnsi="ＭＳ ゴシック" w:cs="Noto Nastaliq Urdu" w:hint="cs"/>
          <w:sz w:val="22"/>
          <w:szCs w:val="22"/>
        </w:rPr>
        <w:t>（201</w:t>
      </w:r>
      <w:r>
        <w:rPr>
          <w:rFonts w:ascii="ＭＳ ゴシック" w:eastAsia="ＭＳ ゴシック" w:hAnsi="ＭＳ ゴシック" w:cs="Noto Nastaliq Urdu"/>
          <w:sz w:val="22"/>
          <w:szCs w:val="22"/>
        </w:rPr>
        <w:t>9</w:t>
      </w:r>
      <w:r w:rsidRPr="008B4077">
        <w:rPr>
          <w:rFonts w:ascii="ＭＳ ゴシック" w:eastAsia="ＭＳ ゴシック" w:hAnsi="ＭＳ ゴシック" w:cs="Noto Nastaliq Urdu" w:hint="cs"/>
          <w:sz w:val="22"/>
          <w:szCs w:val="22"/>
        </w:rPr>
        <w:t>年</w:t>
      </w:r>
      <w:r w:rsidR="007E7A06">
        <w:rPr>
          <w:rFonts w:ascii="ＭＳ ゴシック" w:eastAsia="ＭＳ ゴシック" w:hAnsi="ＭＳ ゴシック" w:cs="Noto Nastaliq Urdu" w:hint="eastAsia"/>
          <w:sz w:val="22"/>
          <w:szCs w:val="22"/>
        </w:rPr>
        <w:t>7</w:t>
      </w:r>
      <w:r w:rsidRPr="008B4077">
        <w:rPr>
          <w:rFonts w:ascii="ＭＳ ゴシック" w:eastAsia="ＭＳ ゴシック" w:hAnsi="ＭＳ ゴシック" w:cs="Noto Nastaliq Urdu" w:hint="cs"/>
          <w:sz w:val="22"/>
          <w:szCs w:val="22"/>
        </w:rPr>
        <w:t>月時点）。</w:t>
      </w:r>
    </w:p>
    <w:p w14:paraId="43B464AB" w14:textId="77777777" w:rsidR="00667793" w:rsidRPr="00797B65" w:rsidRDefault="00667793" w:rsidP="00A02948">
      <w:pPr>
        <w:rPr>
          <w:rFonts w:ascii="ＭＳ ゴシック" w:eastAsia="ＭＳ ゴシック" w:hAnsi="ＭＳ ゴシック" w:cs="Noto Nastaliq Urdu"/>
          <w:b/>
          <w:sz w:val="22"/>
          <w:szCs w:val="22"/>
        </w:rPr>
      </w:pPr>
    </w:p>
    <w:p w14:paraId="5AE33264" w14:textId="0C6918F4" w:rsidR="00A02948" w:rsidRPr="008B4077" w:rsidRDefault="00A02948" w:rsidP="00A02948">
      <w:pPr>
        <w:rPr>
          <w:rFonts w:ascii="ＭＳ ゴシック" w:eastAsia="ＭＳ ゴシック" w:hAnsi="ＭＳ ゴシック" w:cs="Noto Nastaliq Urdu"/>
          <w:b/>
          <w:sz w:val="22"/>
          <w:szCs w:val="22"/>
        </w:rPr>
      </w:pPr>
      <w:r w:rsidRPr="008B4077">
        <w:rPr>
          <w:rFonts w:ascii="ＭＳ ゴシック" w:eastAsia="ＭＳ ゴシック" w:hAnsi="ＭＳ ゴシック" w:cs="Noto Nastaliq Urdu" w:hint="cs"/>
          <w:b/>
          <w:sz w:val="22"/>
          <w:szCs w:val="22"/>
        </w:rPr>
        <w:t>【株式会社 Paidy について】</w:t>
      </w:r>
    </w:p>
    <w:p w14:paraId="59110BEE" w14:textId="177BF582" w:rsidR="00A02948" w:rsidRPr="008B4077" w:rsidRDefault="00916880" w:rsidP="00A02948">
      <w:pPr>
        <w:rPr>
          <w:rFonts w:ascii="ＭＳ ゴシック" w:eastAsia="ＭＳ ゴシック" w:hAnsi="ＭＳ ゴシック" w:cs="Noto Nastaliq Urdu"/>
          <w:sz w:val="22"/>
          <w:szCs w:val="22"/>
        </w:rPr>
      </w:pPr>
      <w:r w:rsidRPr="00916880">
        <w:rPr>
          <w:rFonts w:ascii="ＭＳ ゴシック" w:eastAsia="ＭＳ ゴシック" w:hAnsi="ＭＳ ゴシック" w:cs="Noto Nastaliq Urdu" w:hint="eastAsia"/>
          <w:sz w:val="22"/>
          <w:szCs w:val="22"/>
        </w:rPr>
        <w:t>株式会社</w:t>
      </w:r>
      <w:r w:rsidRPr="00916880">
        <w:rPr>
          <w:rFonts w:ascii="ＭＳ ゴシック" w:eastAsia="ＭＳ ゴシック" w:hAnsi="ＭＳ ゴシック" w:cs="Noto Nastaliq Urdu"/>
          <w:sz w:val="22"/>
          <w:szCs w:val="22"/>
        </w:rPr>
        <w:t>Paidyは、より</w:t>
      </w:r>
      <w:r w:rsidR="004E396C">
        <w:rPr>
          <w:rFonts w:ascii="ＭＳ ゴシック" w:eastAsia="ＭＳ ゴシック" w:hAnsi="ＭＳ ゴシック" w:cs="Noto Nastaliq Urdu" w:hint="eastAsia"/>
          <w:sz w:val="22"/>
          <w:szCs w:val="22"/>
        </w:rPr>
        <w:t>よい</w:t>
      </w:r>
      <w:r w:rsidRPr="00916880">
        <w:rPr>
          <w:rFonts w:ascii="ＭＳ ゴシック" w:eastAsia="ＭＳ ゴシック" w:hAnsi="ＭＳ ゴシック" w:cs="Noto Nastaliq Urdu"/>
          <w:sz w:val="22"/>
          <w:szCs w:val="22"/>
        </w:rPr>
        <w:t>ファイナンシャル・サービスを実現することを目的に設立されました。幅広い年齢層のお客様が利用可能な、カードのいらないカンタン決済サービス「Paidy翌月払い」 をメインサービスとしてご提供しています。</w:t>
      </w:r>
    </w:p>
    <w:p w14:paraId="7E038EFC" w14:textId="77777777" w:rsidR="00A02948" w:rsidRPr="008B4077" w:rsidRDefault="00A02948" w:rsidP="00A02948">
      <w:pPr>
        <w:rPr>
          <w:rFonts w:ascii="ＭＳ ゴシック" w:eastAsia="ＭＳ ゴシック" w:hAnsi="ＭＳ ゴシック" w:cs="Noto Nastaliq Urdu"/>
          <w:sz w:val="22"/>
          <w:szCs w:val="22"/>
        </w:rPr>
      </w:pPr>
    </w:p>
    <w:p w14:paraId="69915E78" w14:textId="1FEE70E6" w:rsidR="00A02948" w:rsidRPr="008B4077" w:rsidRDefault="00A02948" w:rsidP="00A02948">
      <w:pPr>
        <w:rPr>
          <w:rFonts w:ascii="ＭＳ ゴシック" w:eastAsia="ＭＳ ゴシック" w:hAnsi="ＭＳ ゴシック" w:cs="Noto Nastaliq Urdu"/>
          <w:sz w:val="22"/>
          <w:szCs w:val="22"/>
        </w:rPr>
      </w:pPr>
      <w:r w:rsidRPr="008B4077">
        <w:rPr>
          <w:rFonts w:ascii="ＭＳ ゴシック" w:eastAsia="ＭＳ ゴシック" w:hAnsi="ＭＳ ゴシック" w:cs="Noto Nastaliq Urdu" w:hint="cs"/>
          <w:sz w:val="22"/>
          <w:szCs w:val="22"/>
        </w:rPr>
        <w:t>所在地：</w:t>
      </w:r>
      <w:r w:rsidR="00F9229D" w:rsidRPr="008B4077">
        <w:rPr>
          <w:rFonts w:ascii="ＭＳ ゴシック" w:eastAsia="ＭＳ ゴシック" w:hAnsi="ＭＳ ゴシック" w:cs="Noto Nastaliq Urdu" w:hint="cs"/>
          <w:sz w:val="22"/>
          <w:szCs w:val="22"/>
        </w:rPr>
        <w:t>東京都港区南青山1-24-3 WeWork乃木坂 3階</w:t>
      </w:r>
    </w:p>
    <w:p w14:paraId="08E2046E" w14:textId="77777777" w:rsidR="00A02948" w:rsidRPr="008B4077" w:rsidRDefault="00A02948" w:rsidP="00A02948">
      <w:pPr>
        <w:rPr>
          <w:rFonts w:ascii="ＭＳ ゴシック" w:eastAsia="ＭＳ ゴシック" w:hAnsi="ＭＳ ゴシック" w:cs="Noto Nastaliq Urdu"/>
          <w:sz w:val="22"/>
          <w:szCs w:val="22"/>
        </w:rPr>
      </w:pPr>
      <w:r w:rsidRPr="008B4077">
        <w:rPr>
          <w:rFonts w:ascii="ＭＳ ゴシック" w:eastAsia="ＭＳ ゴシック" w:hAnsi="ＭＳ ゴシック" w:cs="Noto Nastaliq Urdu" w:hint="cs"/>
          <w:sz w:val="22"/>
          <w:szCs w:val="22"/>
        </w:rPr>
        <w:t>代表取締役会長：ラッセル・カマー</w:t>
      </w:r>
    </w:p>
    <w:p w14:paraId="61D0937A" w14:textId="41B583D6" w:rsidR="00A02948" w:rsidRDefault="00A02948" w:rsidP="00A02948">
      <w:pPr>
        <w:rPr>
          <w:rFonts w:ascii="ＭＳ ゴシック" w:eastAsia="ＭＳ ゴシック" w:hAnsi="ＭＳ ゴシック" w:cs="Noto Nastaliq Urdu"/>
          <w:sz w:val="22"/>
          <w:szCs w:val="22"/>
        </w:rPr>
      </w:pPr>
      <w:r w:rsidRPr="008B4077">
        <w:rPr>
          <w:rFonts w:ascii="ＭＳ ゴシック" w:eastAsia="ＭＳ ゴシック" w:hAnsi="ＭＳ ゴシック" w:cs="Noto Nastaliq Urdu" w:hint="cs"/>
          <w:sz w:val="22"/>
          <w:szCs w:val="22"/>
        </w:rPr>
        <w:t>代表取締役社長：杉江 陸</w:t>
      </w:r>
    </w:p>
    <w:p w14:paraId="6B8F9097" w14:textId="4B52FAF0" w:rsidR="00B10393" w:rsidRDefault="00B10393" w:rsidP="00A02948">
      <w:pPr>
        <w:rPr>
          <w:rStyle w:val="af0"/>
          <w:rFonts w:ascii="ＭＳ ゴシック" w:eastAsia="ＭＳ ゴシック" w:hAnsi="ＭＳ ゴシック" w:cs="Noto Nastaliq Urdu"/>
          <w:color w:val="auto"/>
          <w:sz w:val="22"/>
          <w:szCs w:val="22"/>
        </w:rPr>
      </w:pPr>
      <w:r>
        <w:rPr>
          <w:rFonts w:ascii="ＭＳ ゴシック" w:eastAsia="ＭＳ ゴシック" w:hAnsi="ＭＳ ゴシック" w:cs="Noto Nastaliq Urdu" w:hint="eastAsia"/>
          <w:sz w:val="22"/>
          <w:szCs w:val="22"/>
        </w:rPr>
        <w:t>U</w:t>
      </w:r>
      <w:r>
        <w:rPr>
          <w:rFonts w:ascii="ＭＳ ゴシック" w:eastAsia="ＭＳ ゴシック" w:hAnsi="ＭＳ ゴシック" w:cs="Noto Nastaliq Urdu"/>
          <w:sz w:val="22"/>
          <w:szCs w:val="22"/>
        </w:rPr>
        <w:t>RL:</w:t>
      </w:r>
      <w:r w:rsidRPr="00793C7E">
        <w:rPr>
          <w:rFonts w:ascii="ＭＳ ゴシック" w:eastAsia="ＭＳ ゴシック" w:hAnsi="ＭＳ ゴシック" w:cs="Noto Nastaliq Urdu"/>
          <w:sz w:val="22"/>
          <w:szCs w:val="22"/>
        </w:rPr>
        <w:t xml:space="preserve"> </w:t>
      </w:r>
      <w:hyperlink r:id="rId10" w:history="1">
        <w:r w:rsidRPr="00793C7E">
          <w:rPr>
            <w:rStyle w:val="af0"/>
            <w:rFonts w:ascii="ＭＳ ゴシック" w:eastAsia="ＭＳ ゴシック" w:hAnsi="ＭＳ ゴシック" w:cs="Noto Nastaliq Urdu"/>
            <w:color w:val="auto"/>
            <w:sz w:val="22"/>
            <w:szCs w:val="22"/>
          </w:rPr>
          <w:t>https://paidy.com/</w:t>
        </w:r>
      </w:hyperlink>
    </w:p>
    <w:p w14:paraId="3715D042" w14:textId="77777777" w:rsidR="00A02948" w:rsidRPr="008B4077" w:rsidRDefault="00A02948" w:rsidP="00141186">
      <w:pPr>
        <w:rPr>
          <w:rFonts w:ascii="ＭＳ ゴシック" w:eastAsia="ＭＳ ゴシック" w:hAnsi="ＭＳ ゴシック" w:cs="Noto Nastaliq Urdu"/>
          <w:sz w:val="22"/>
          <w:szCs w:val="22"/>
        </w:rPr>
      </w:pPr>
    </w:p>
    <w:p w14:paraId="779FA971" w14:textId="77777777" w:rsidR="000D1336" w:rsidRPr="0013025D" w:rsidRDefault="000D1336" w:rsidP="0013025D">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hint="eastAsia"/>
          <w:sz w:val="22"/>
          <w:szCs w:val="22"/>
        </w:rPr>
        <w:t>【本件お問い合わせ先】</w:t>
      </w:r>
    </w:p>
    <w:p w14:paraId="43343AED" w14:textId="364892B4" w:rsidR="000D1336" w:rsidRPr="0013025D" w:rsidRDefault="000D1336" w:rsidP="0013025D">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hint="eastAsia"/>
          <w:sz w:val="22"/>
          <w:szCs w:val="22"/>
          <w:lang w:eastAsia="zh-CN"/>
        </w:rPr>
        <w:t>株式会社</w:t>
      </w:r>
      <w:r w:rsidRPr="0013025D">
        <w:rPr>
          <w:rFonts w:ascii="ＭＳ ゴシック" w:eastAsia="ＭＳ ゴシック" w:hAnsi="ＭＳ ゴシック" w:cs="Noto Nastaliq Urdu"/>
          <w:sz w:val="22"/>
          <w:szCs w:val="22"/>
          <w:lang w:eastAsia="zh-CN"/>
        </w:rPr>
        <w:t>Paidy</w:t>
      </w:r>
      <w:r w:rsidRPr="0013025D">
        <w:rPr>
          <w:rFonts w:ascii="ＭＳ ゴシック" w:eastAsia="ＭＳ ゴシック" w:hAnsi="ＭＳ ゴシック" w:cs="Noto Nastaliq Urdu"/>
          <w:sz w:val="22"/>
          <w:szCs w:val="22"/>
        </w:rPr>
        <w:t xml:space="preserve"> </w:t>
      </w:r>
      <w:r w:rsidRPr="0013025D">
        <w:rPr>
          <w:rFonts w:ascii="ＭＳ ゴシック" w:eastAsia="ＭＳ ゴシック" w:hAnsi="ＭＳ ゴシック" w:cs="Noto Nastaliq Urdu" w:hint="eastAsia"/>
          <w:sz w:val="22"/>
          <w:szCs w:val="22"/>
          <w:lang w:eastAsia="zh-CN"/>
        </w:rPr>
        <w:t>担当：</w:t>
      </w:r>
      <w:r w:rsidRPr="0013025D">
        <w:rPr>
          <w:rFonts w:ascii="ＭＳ ゴシック" w:eastAsia="ＭＳ ゴシック" w:hAnsi="ＭＳ ゴシック" w:cs="Noto Nastaliq Urdu" w:hint="eastAsia"/>
          <w:sz w:val="22"/>
          <w:szCs w:val="22"/>
        </w:rPr>
        <w:t>沖村祥子</w:t>
      </w:r>
      <w:r w:rsidR="00B10393">
        <w:rPr>
          <w:rFonts w:ascii="ＭＳ ゴシック" w:eastAsia="ＭＳ ゴシック" w:hAnsi="ＭＳ ゴシック" w:cs="Noto Nastaliq Urdu" w:hint="eastAsia"/>
          <w:sz w:val="22"/>
          <w:szCs w:val="22"/>
        </w:rPr>
        <w:t xml:space="preserve"> </w:t>
      </w:r>
    </w:p>
    <w:p w14:paraId="1652C112" w14:textId="77777777" w:rsidR="00E13CFF" w:rsidRDefault="00381211" w:rsidP="0013025D">
      <w:pPr>
        <w:pStyle w:val="a7"/>
        <w:rPr>
          <w:rFonts w:ascii="ＭＳ ゴシック" w:eastAsia="ＭＳ ゴシック" w:hAnsi="ＭＳ ゴシック" w:cs="Noto Nastaliq Urdu"/>
          <w:sz w:val="22"/>
          <w:szCs w:val="22"/>
        </w:rPr>
      </w:pPr>
      <w:r w:rsidRPr="0013025D">
        <w:rPr>
          <w:rFonts w:ascii="ＭＳ ゴシック" w:eastAsia="ＭＳ ゴシック" w:hAnsi="ＭＳ ゴシック" w:cs="Noto Nastaliq Urdu"/>
          <w:sz w:val="22"/>
          <w:szCs w:val="22"/>
        </w:rPr>
        <w:t xml:space="preserve">Tel: 03-5544-8729 </w:t>
      </w:r>
    </w:p>
    <w:p w14:paraId="4BC9224F" w14:textId="77777777" w:rsidR="00E13CFF" w:rsidRDefault="00C33835" w:rsidP="0013025D">
      <w:pPr>
        <w:pStyle w:val="a7"/>
        <w:rPr>
          <w:rStyle w:val="af0"/>
          <w:rFonts w:ascii="ＭＳ ゴシック" w:eastAsia="ＭＳ ゴシック" w:hAnsi="ＭＳ ゴシック" w:cs="Noto Nastaliq Urdu"/>
          <w:color w:val="14181B" w:themeColor="background2" w:themeShade="1A"/>
          <w:sz w:val="22"/>
          <w:szCs w:val="22"/>
          <w:u w:val="none"/>
        </w:rPr>
      </w:pPr>
      <w:r w:rsidRPr="0013025D">
        <w:rPr>
          <w:rStyle w:val="af0"/>
          <w:rFonts w:ascii="ＭＳ ゴシック" w:eastAsia="ＭＳ ゴシック" w:hAnsi="ＭＳ ゴシック" w:cs="Noto Nastaliq Urdu"/>
          <w:color w:val="14181B" w:themeColor="background2" w:themeShade="1A"/>
          <w:sz w:val="22"/>
          <w:szCs w:val="22"/>
          <w:u w:val="none"/>
        </w:rPr>
        <w:t>Mobile: 080-</w:t>
      </w:r>
      <w:r>
        <w:rPr>
          <w:rStyle w:val="af0"/>
          <w:rFonts w:ascii="ＭＳ ゴシック" w:eastAsia="ＭＳ ゴシック" w:hAnsi="ＭＳ ゴシック" w:cs="Noto Nastaliq Urdu"/>
          <w:color w:val="14181B" w:themeColor="background2" w:themeShade="1A"/>
          <w:sz w:val="22"/>
          <w:szCs w:val="22"/>
          <w:u w:val="none"/>
        </w:rPr>
        <w:t>6745</w:t>
      </w:r>
      <w:r w:rsidRPr="0013025D">
        <w:rPr>
          <w:rStyle w:val="af0"/>
          <w:rFonts w:ascii="ＭＳ ゴシック" w:eastAsia="ＭＳ ゴシック" w:hAnsi="ＭＳ ゴシック" w:cs="Noto Nastaliq Urdu"/>
          <w:color w:val="14181B" w:themeColor="background2" w:themeShade="1A"/>
          <w:sz w:val="22"/>
          <w:szCs w:val="22"/>
          <w:u w:val="none"/>
        </w:rPr>
        <w:t>-</w:t>
      </w:r>
      <w:r>
        <w:rPr>
          <w:rStyle w:val="af0"/>
          <w:rFonts w:ascii="ＭＳ ゴシック" w:eastAsia="ＭＳ ゴシック" w:hAnsi="ＭＳ ゴシック" w:cs="Noto Nastaliq Urdu"/>
          <w:color w:val="14181B" w:themeColor="background2" w:themeShade="1A"/>
          <w:sz w:val="22"/>
          <w:szCs w:val="22"/>
          <w:u w:val="none"/>
        </w:rPr>
        <w:t xml:space="preserve">9787 </w:t>
      </w:r>
    </w:p>
    <w:p w14:paraId="623FFF53" w14:textId="129DD38A" w:rsidR="00607AF7" w:rsidRPr="00793C7E" w:rsidRDefault="000D1336" w:rsidP="0013025D">
      <w:pPr>
        <w:pStyle w:val="a7"/>
        <w:rPr>
          <w:rFonts w:ascii="Noto Nastaliq Urdu" w:hAnsi="Noto Nastaliq Urdu" w:cs="Noto Nastaliq Urdu"/>
          <w:sz w:val="22"/>
          <w:szCs w:val="22"/>
        </w:rPr>
      </w:pPr>
      <w:r w:rsidRPr="0013025D">
        <w:rPr>
          <w:rFonts w:ascii="ＭＳ ゴシック" w:eastAsia="ＭＳ ゴシック" w:hAnsi="ＭＳ ゴシック" w:cs="Noto Nastaliq Urdu"/>
          <w:sz w:val="22"/>
          <w:szCs w:val="22"/>
        </w:rPr>
        <w:t>Email：</w:t>
      </w:r>
      <w:hyperlink r:id="rId11" w:history="1">
        <w:r w:rsidRPr="00793C7E">
          <w:rPr>
            <w:rStyle w:val="af0"/>
            <w:rFonts w:ascii="ＭＳ ゴシック" w:eastAsia="ＭＳ ゴシック" w:hAnsi="ＭＳ ゴシック" w:cs="Noto Nastaliq Urdu"/>
            <w:color w:val="auto"/>
            <w:sz w:val="22"/>
            <w:szCs w:val="22"/>
          </w:rPr>
          <w:t>shoko.okimura@paidy.com</w:t>
        </w:r>
      </w:hyperlink>
      <w:r w:rsidRPr="00793C7E">
        <w:rPr>
          <w:rStyle w:val="af0"/>
          <w:rFonts w:ascii="ＭＳ ゴシック" w:eastAsia="ＭＳ ゴシック" w:hAnsi="ＭＳ ゴシック" w:cs="Noto Nastaliq Urdu"/>
          <w:color w:val="auto"/>
          <w:sz w:val="22"/>
          <w:szCs w:val="22"/>
          <w:u w:val="none"/>
        </w:rPr>
        <w:t xml:space="preserve"> </w:t>
      </w:r>
    </w:p>
    <w:sectPr w:rsidR="00607AF7" w:rsidRPr="00793C7E" w:rsidSect="0013025D">
      <w:headerReference w:type="default" r:id="rId12"/>
      <w:footerReference w:type="default" r:id="rId13"/>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38FBD" w14:textId="77777777" w:rsidR="00680351" w:rsidRDefault="00680351" w:rsidP="003973CD">
      <w:r>
        <w:separator/>
      </w:r>
    </w:p>
  </w:endnote>
  <w:endnote w:type="continuationSeparator" w:id="0">
    <w:p w14:paraId="0D1C467C" w14:textId="77777777" w:rsidR="00680351" w:rsidRDefault="00680351"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panose1 w:val="020B0502040504020204"/>
    <w:charset w:val="B2"/>
    <w:family w:val="swiss"/>
    <w:pitch w:val="variable"/>
    <w:sig w:usb0="00002001"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A2052" w14:textId="77777777" w:rsidR="00680351" w:rsidRDefault="00680351" w:rsidP="003973CD">
      <w:r>
        <w:separator/>
      </w:r>
    </w:p>
  </w:footnote>
  <w:footnote w:type="continuationSeparator" w:id="0">
    <w:p w14:paraId="7799152B" w14:textId="77777777" w:rsidR="00680351" w:rsidRDefault="00680351"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A04B" w14:textId="6A0339E6" w:rsidR="00760F23" w:rsidRDefault="00776437" w:rsidP="00E8005D">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27789CF2" w:rsidR="00BC5326" w:rsidRPr="005D439F" w:rsidRDefault="00BC5326" w:rsidP="00760F23">
    <w:pPr>
      <w:pStyle w:val="a7"/>
      <w:ind w:firstLineChars="400" w:firstLine="1440"/>
      <w:rPr>
        <w:rFonts w:ascii="Arial Black" w:hAnsi="Arial Black" w:cs="Arial Black"/>
      </w:rPr>
    </w:pPr>
    <w:r>
      <w:rPr>
        <w:rFonts w:ascii="Arial Black" w:hAnsi="Arial Black" w:cs="Arial Black"/>
        <w:sz w:val="36"/>
        <w:szCs w:val="36"/>
      </w:rPr>
      <w:t xml:space="preserve">                </w:t>
    </w:r>
    <w:r w:rsidR="003E23A1">
      <w:rPr>
        <w:rFonts w:ascii="Arial Black" w:hAnsi="Arial Black" w:cs="Arial Black"/>
        <w:sz w:val="36"/>
        <w:szCs w:val="36"/>
      </w:rPr>
      <w:t xml:space="preserve"> </w:t>
    </w:r>
    <w:r w:rsidR="00E770EC">
      <w:rPr>
        <w:rFonts w:ascii="Arial Black" w:hAnsi="Arial Black" w:cs="Arial Black"/>
        <w:sz w:val="36"/>
        <w:szCs w:val="36"/>
      </w:rPr>
      <w:t xml:space="preserve"> PRESS</w:t>
    </w:r>
    <w:r>
      <w:rPr>
        <w:rFonts w:ascii="Arial Black" w:hAnsi="Arial Black" w:cs="Arial Black"/>
        <w:sz w:val="36"/>
        <w:szCs w:val="36"/>
      </w:rPr>
      <w:t xml:space="preserve"> RELEASE</w:t>
    </w:r>
    <w:r>
      <w:rPr>
        <w:rFonts w:ascii="Arial Black" w:hAnsi="Arial Black" w:cs="Arial Black" w:hint="eastAsia"/>
        <w:sz w:val="36"/>
        <w:szCs w:val="36"/>
      </w:rPr>
      <w:t xml:space="preserve"> </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FEFF34A" id="直線コネクタ 2" o:spid="_x0000_s1026" style="position:absolute;left:0;text-align:left;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&#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3B917150"/>
    <w:multiLevelType w:val="hybridMultilevel"/>
    <w:tmpl w:val="95C6351C"/>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5" w15:restartNumberingAfterBreak="0">
    <w:nsid w:val="59F37B4B"/>
    <w:multiLevelType w:val="hybridMultilevel"/>
    <w:tmpl w:val="68F04462"/>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4"/>
  </w:num>
  <w:num w:numId="13">
    <w:abstractNumId w:val="13"/>
  </w:num>
  <w:num w:numId="14">
    <w:abstractNumId w:val="11"/>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DQ1NDOzMDE3MLFQ0lEKTi0uzszPAykwqgUAO54PcywAAAA="/>
  </w:docVars>
  <w:rsids>
    <w:rsidRoot w:val="003973CD"/>
    <w:rsid w:val="0000017D"/>
    <w:rsid w:val="0000654D"/>
    <w:rsid w:val="000069E1"/>
    <w:rsid w:val="00012489"/>
    <w:rsid w:val="000155B5"/>
    <w:rsid w:val="00015C48"/>
    <w:rsid w:val="00020AE3"/>
    <w:rsid w:val="00021AA0"/>
    <w:rsid w:val="00021D99"/>
    <w:rsid w:val="00022B12"/>
    <w:rsid w:val="00025970"/>
    <w:rsid w:val="00030223"/>
    <w:rsid w:val="0003024D"/>
    <w:rsid w:val="000302E9"/>
    <w:rsid w:val="0003034B"/>
    <w:rsid w:val="0003332D"/>
    <w:rsid w:val="00034B0A"/>
    <w:rsid w:val="00034D97"/>
    <w:rsid w:val="00043C63"/>
    <w:rsid w:val="00044EB3"/>
    <w:rsid w:val="00047844"/>
    <w:rsid w:val="00052E7C"/>
    <w:rsid w:val="00052EA5"/>
    <w:rsid w:val="00053E09"/>
    <w:rsid w:val="0006385E"/>
    <w:rsid w:val="00064941"/>
    <w:rsid w:val="00066A18"/>
    <w:rsid w:val="00067046"/>
    <w:rsid w:val="00067DDD"/>
    <w:rsid w:val="000704B7"/>
    <w:rsid w:val="00071171"/>
    <w:rsid w:val="00072AF3"/>
    <w:rsid w:val="00074E03"/>
    <w:rsid w:val="00075BFE"/>
    <w:rsid w:val="0007686F"/>
    <w:rsid w:val="0008051A"/>
    <w:rsid w:val="0008114D"/>
    <w:rsid w:val="00082C06"/>
    <w:rsid w:val="00082C28"/>
    <w:rsid w:val="000849CA"/>
    <w:rsid w:val="00084BA5"/>
    <w:rsid w:val="00086EDC"/>
    <w:rsid w:val="00087070"/>
    <w:rsid w:val="000870DE"/>
    <w:rsid w:val="0009156F"/>
    <w:rsid w:val="000918E5"/>
    <w:rsid w:val="00094894"/>
    <w:rsid w:val="000957CB"/>
    <w:rsid w:val="00097DA9"/>
    <w:rsid w:val="000A1067"/>
    <w:rsid w:val="000A4BE4"/>
    <w:rsid w:val="000A6EF7"/>
    <w:rsid w:val="000A716B"/>
    <w:rsid w:val="000B42E4"/>
    <w:rsid w:val="000B436F"/>
    <w:rsid w:val="000B5545"/>
    <w:rsid w:val="000B7428"/>
    <w:rsid w:val="000C1007"/>
    <w:rsid w:val="000C2616"/>
    <w:rsid w:val="000C3B80"/>
    <w:rsid w:val="000D09D4"/>
    <w:rsid w:val="000D0B3A"/>
    <w:rsid w:val="000D1336"/>
    <w:rsid w:val="000D6229"/>
    <w:rsid w:val="000D7F3D"/>
    <w:rsid w:val="000E248D"/>
    <w:rsid w:val="000F0CD6"/>
    <w:rsid w:val="000F12E1"/>
    <w:rsid w:val="000F17A6"/>
    <w:rsid w:val="000F2341"/>
    <w:rsid w:val="000F4D3A"/>
    <w:rsid w:val="001014A2"/>
    <w:rsid w:val="0010169E"/>
    <w:rsid w:val="00112E12"/>
    <w:rsid w:val="00115BC8"/>
    <w:rsid w:val="00116AD5"/>
    <w:rsid w:val="00116FED"/>
    <w:rsid w:val="00125482"/>
    <w:rsid w:val="00125BC1"/>
    <w:rsid w:val="0013025D"/>
    <w:rsid w:val="0013047D"/>
    <w:rsid w:val="00132878"/>
    <w:rsid w:val="0013454E"/>
    <w:rsid w:val="00134E77"/>
    <w:rsid w:val="001368AA"/>
    <w:rsid w:val="00141186"/>
    <w:rsid w:val="00142A09"/>
    <w:rsid w:val="00143565"/>
    <w:rsid w:val="00146878"/>
    <w:rsid w:val="001471EE"/>
    <w:rsid w:val="00151D1F"/>
    <w:rsid w:val="0015200E"/>
    <w:rsid w:val="00152547"/>
    <w:rsid w:val="00152B34"/>
    <w:rsid w:val="001570DB"/>
    <w:rsid w:val="001600E6"/>
    <w:rsid w:val="001640D5"/>
    <w:rsid w:val="00166396"/>
    <w:rsid w:val="00172B3C"/>
    <w:rsid w:val="00174D20"/>
    <w:rsid w:val="00175C68"/>
    <w:rsid w:val="001764E9"/>
    <w:rsid w:val="001765BF"/>
    <w:rsid w:val="00180850"/>
    <w:rsid w:val="00182E9B"/>
    <w:rsid w:val="00183C8B"/>
    <w:rsid w:val="00187FC5"/>
    <w:rsid w:val="00190A6A"/>
    <w:rsid w:val="001919AD"/>
    <w:rsid w:val="001943A0"/>
    <w:rsid w:val="00195069"/>
    <w:rsid w:val="00196ABF"/>
    <w:rsid w:val="00197ADC"/>
    <w:rsid w:val="00197B34"/>
    <w:rsid w:val="001A0F64"/>
    <w:rsid w:val="001A1AFA"/>
    <w:rsid w:val="001A1CC5"/>
    <w:rsid w:val="001A28E2"/>
    <w:rsid w:val="001A4A42"/>
    <w:rsid w:val="001A5007"/>
    <w:rsid w:val="001A6079"/>
    <w:rsid w:val="001A617B"/>
    <w:rsid w:val="001A6F95"/>
    <w:rsid w:val="001B0ED6"/>
    <w:rsid w:val="001B55C9"/>
    <w:rsid w:val="001C0377"/>
    <w:rsid w:val="001C5174"/>
    <w:rsid w:val="001D1A34"/>
    <w:rsid w:val="001D6139"/>
    <w:rsid w:val="001E21F4"/>
    <w:rsid w:val="001E523C"/>
    <w:rsid w:val="001F05C3"/>
    <w:rsid w:val="001F23A8"/>
    <w:rsid w:val="001F2450"/>
    <w:rsid w:val="001F376C"/>
    <w:rsid w:val="001F3F9D"/>
    <w:rsid w:val="001F7162"/>
    <w:rsid w:val="00200F07"/>
    <w:rsid w:val="00201797"/>
    <w:rsid w:val="00202B33"/>
    <w:rsid w:val="00203C94"/>
    <w:rsid w:val="00204924"/>
    <w:rsid w:val="0020611F"/>
    <w:rsid w:val="00206820"/>
    <w:rsid w:val="00210A63"/>
    <w:rsid w:val="002147B2"/>
    <w:rsid w:val="00215BAE"/>
    <w:rsid w:val="0023160A"/>
    <w:rsid w:val="002335E5"/>
    <w:rsid w:val="00233DDF"/>
    <w:rsid w:val="0023499C"/>
    <w:rsid w:val="00242D7A"/>
    <w:rsid w:val="00244594"/>
    <w:rsid w:val="00244630"/>
    <w:rsid w:val="002456F8"/>
    <w:rsid w:val="002465C3"/>
    <w:rsid w:val="0025076D"/>
    <w:rsid w:val="00251661"/>
    <w:rsid w:val="002529B2"/>
    <w:rsid w:val="00253956"/>
    <w:rsid w:val="00255922"/>
    <w:rsid w:val="00255E22"/>
    <w:rsid w:val="00256440"/>
    <w:rsid w:val="002601A5"/>
    <w:rsid w:val="00260D9E"/>
    <w:rsid w:val="00261127"/>
    <w:rsid w:val="002613BC"/>
    <w:rsid w:val="00263B2E"/>
    <w:rsid w:val="00264DA1"/>
    <w:rsid w:val="002666F6"/>
    <w:rsid w:val="00270C18"/>
    <w:rsid w:val="00271662"/>
    <w:rsid w:val="0027185E"/>
    <w:rsid w:val="00272A33"/>
    <w:rsid w:val="00277A97"/>
    <w:rsid w:val="002843B6"/>
    <w:rsid w:val="002843E6"/>
    <w:rsid w:val="00286E73"/>
    <w:rsid w:val="00287C08"/>
    <w:rsid w:val="002947B7"/>
    <w:rsid w:val="00295EA7"/>
    <w:rsid w:val="00295F18"/>
    <w:rsid w:val="00296097"/>
    <w:rsid w:val="00297023"/>
    <w:rsid w:val="002A328C"/>
    <w:rsid w:val="002A65F3"/>
    <w:rsid w:val="002A66A2"/>
    <w:rsid w:val="002B0A92"/>
    <w:rsid w:val="002B13A2"/>
    <w:rsid w:val="002B2D78"/>
    <w:rsid w:val="002B3748"/>
    <w:rsid w:val="002B4DC6"/>
    <w:rsid w:val="002B64A3"/>
    <w:rsid w:val="002B7EAF"/>
    <w:rsid w:val="002C084D"/>
    <w:rsid w:val="002C1EB2"/>
    <w:rsid w:val="002C3CDA"/>
    <w:rsid w:val="002C6FE8"/>
    <w:rsid w:val="002C7BC8"/>
    <w:rsid w:val="002D0A6F"/>
    <w:rsid w:val="002D25F6"/>
    <w:rsid w:val="002D497B"/>
    <w:rsid w:val="002D4B7F"/>
    <w:rsid w:val="002D6C75"/>
    <w:rsid w:val="002E282C"/>
    <w:rsid w:val="002E68E9"/>
    <w:rsid w:val="002E79CD"/>
    <w:rsid w:val="002F0F72"/>
    <w:rsid w:val="002F129E"/>
    <w:rsid w:val="002F5A4C"/>
    <w:rsid w:val="002F6EF8"/>
    <w:rsid w:val="002F72EE"/>
    <w:rsid w:val="002F73BA"/>
    <w:rsid w:val="00300F80"/>
    <w:rsid w:val="00310FC1"/>
    <w:rsid w:val="00313C28"/>
    <w:rsid w:val="00313D00"/>
    <w:rsid w:val="003160F8"/>
    <w:rsid w:val="003161C1"/>
    <w:rsid w:val="00320D33"/>
    <w:rsid w:val="00321987"/>
    <w:rsid w:val="00325287"/>
    <w:rsid w:val="003268F6"/>
    <w:rsid w:val="00330B91"/>
    <w:rsid w:val="00335227"/>
    <w:rsid w:val="0034244E"/>
    <w:rsid w:val="003438AA"/>
    <w:rsid w:val="00350306"/>
    <w:rsid w:val="0035130B"/>
    <w:rsid w:val="00355758"/>
    <w:rsid w:val="0035659E"/>
    <w:rsid w:val="00360336"/>
    <w:rsid w:val="00360C45"/>
    <w:rsid w:val="003627DD"/>
    <w:rsid w:val="003653CF"/>
    <w:rsid w:val="00365B2C"/>
    <w:rsid w:val="00365CB9"/>
    <w:rsid w:val="00366BC0"/>
    <w:rsid w:val="00370ECF"/>
    <w:rsid w:val="00374177"/>
    <w:rsid w:val="003747CF"/>
    <w:rsid w:val="00374A9F"/>
    <w:rsid w:val="00375276"/>
    <w:rsid w:val="00375439"/>
    <w:rsid w:val="00375B4B"/>
    <w:rsid w:val="00376F93"/>
    <w:rsid w:val="00377CD4"/>
    <w:rsid w:val="0038027B"/>
    <w:rsid w:val="003806D3"/>
    <w:rsid w:val="00380832"/>
    <w:rsid w:val="00381211"/>
    <w:rsid w:val="00381EE2"/>
    <w:rsid w:val="00382F8A"/>
    <w:rsid w:val="003844EB"/>
    <w:rsid w:val="00387536"/>
    <w:rsid w:val="00391B72"/>
    <w:rsid w:val="003973CD"/>
    <w:rsid w:val="003A12C1"/>
    <w:rsid w:val="003A2795"/>
    <w:rsid w:val="003A4FE8"/>
    <w:rsid w:val="003A653E"/>
    <w:rsid w:val="003A7474"/>
    <w:rsid w:val="003A7C56"/>
    <w:rsid w:val="003A7C5C"/>
    <w:rsid w:val="003B3A42"/>
    <w:rsid w:val="003B5F14"/>
    <w:rsid w:val="003C3292"/>
    <w:rsid w:val="003C34C8"/>
    <w:rsid w:val="003C71B5"/>
    <w:rsid w:val="003C7D28"/>
    <w:rsid w:val="003D2103"/>
    <w:rsid w:val="003D3441"/>
    <w:rsid w:val="003D59EE"/>
    <w:rsid w:val="003D76B5"/>
    <w:rsid w:val="003E23A1"/>
    <w:rsid w:val="003E5057"/>
    <w:rsid w:val="003E5AA0"/>
    <w:rsid w:val="003E622D"/>
    <w:rsid w:val="003E7B4F"/>
    <w:rsid w:val="003F15BE"/>
    <w:rsid w:val="003F2E2F"/>
    <w:rsid w:val="003F3F27"/>
    <w:rsid w:val="003F5ACC"/>
    <w:rsid w:val="003F6132"/>
    <w:rsid w:val="0040264F"/>
    <w:rsid w:val="00407E08"/>
    <w:rsid w:val="00410639"/>
    <w:rsid w:val="00413F53"/>
    <w:rsid w:val="00416AE5"/>
    <w:rsid w:val="004172BD"/>
    <w:rsid w:val="00421BF9"/>
    <w:rsid w:val="004232E7"/>
    <w:rsid w:val="00424EBD"/>
    <w:rsid w:val="0042539B"/>
    <w:rsid w:val="0042559F"/>
    <w:rsid w:val="00431277"/>
    <w:rsid w:val="00431742"/>
    <w:rsid w:val="00431C11"/>
    <w:rsid w:val="004326EC"/>
    <w:rsid w:val="004345C5"/>
    <w:rsid w:val="0043692F"/>
    <w:rsid w:val="004405AA"/>
    <w:rsid w:val="00441296"/>
    <w:rsid w:val="004418BC"/>
    <w:rsid w:val="0044286A"/>
    <w:rsid w:val="00442A25"/>
    <w:rsid w:val="004473B7"/>
    <w:rsid w:val="00447866"/>
    <w:rsid w:val="004514CA"/>
    <w:rsid w:val="004601D2"/>
    <w:rsid w:val="00463343"/>
    <w:rsid w:val="004672FD"/>
    <w:rsid w:val="004713ED"/>
    <w:rsid w:val="00471C3E"/>
    <w:rsid w:val="00475496"/>
    <w:rsid w:val="00475DA4"/>
    <w:rsid w:val="00487166"/>
    <w:rsid w:val="004909A3"/>
    <w:rsid w:val="00491500"/>
    <w:rsid w:val="0049281D"/>
    <w:rsid w:val="0049349A"/>
    <w:rsid w:val="00493915"/>
    <w:rsid w:val="004954EB"/>
    <w:rsid w:val="00497C0C"/>
    <w:rsid w:val="00497F76"/>
    <w:rsid w:val="004A4C7A"/>
    <w:rsid w:val="004A74CF"/>
    <w:rsid w:val="004B0F79"/>
    <w:rsid w:val="004B3404"/>
    <w:rsid w:val="004B73AD"/>
    <w:rsid w:val="004C4DF5"/>
    <w:rsid w:val="004C61CD"/>
    <w:rsid w:val="004D0F4B"/>
    <w:rsid w:val="004D2697"/>
    <w:rsid w:val="004D2B5D"/>
    <w:rsid w:val="004D2C5F"/>
    <w:rsid w:val="004D3426"/>
    <w:rsid w:val="004D3B0E"/>
    <w:rsid w:val="004D5787"/>
    <w:rsid w:val="004D5D04"/>
    <w:rsid w:val="004D6E40"/>
    <w:rsid w:val="004E1240"/>
    <w:rsid w:val="004E145D"/>
    <w:rsid w:val="004E23C2"/>
    <w:rsid w:val="004E396C"/>
    <w:rsid w:val="004E771D"/>
    <w:rsid w:val="004E7B26"/>
    <w:rsid w:val="004F147A"/>
    <w:rsid w:val="004F4CC6"/>
    <w:rsid w:val="004F5704"/>
    <w:rsid w:val="004F6F26"/>
    <w:rsid w:val="004F7E86"/>
    <w:rsid w:val="005002BD"/>
    <w:rsid w:val="005002EF"/>
    <w:rsid w:val="005041F3"/>
    <w:rsid w:val="00504A9C"/>
    <w:rsid w:val="00507DE7"/>
    <w:rsid w:val="00510511"/>
    <w:rsid w:val="005105EF"/>
    <w:rsid w:val="00512487"/>
    <w:rsid w:val="0051655A"/>
    <w:rsid w:val="00521652"/>
    <w:rsid w:val="00522DA4"/>
    <w:rsid w:val="00523B4B"/>
    <w:rsid w:val="0052592E"/>
    <w:rsid w:val="00525949"/>
    <w:rsid w:val="00525FA0"/>
    <w:rsid w:val="005266C9"/>
    <w:rsid w:val="005319BD"/>
    <w:rsid w:val="00531B7A"/>
    <w:rsid w:val="00536D74"/>
    <w:rsid w:val="00541DF1"/>
    <w:rsid w:val="0054234D"/>
    <w:rsid w:val="0054444A"/>
    <w:rsid w:val="0054480C"/>
    <w:rsid w:val="00545028"/>
    <w:rsid w:val="005458AB"/>
    <w:rsid w:val="00546BC2"/>
    <w:rsid w:val="00546F51"/>
    <w:rsid w:val="00553C51"/>
    <w:rsid w:val="00556276"/>
    <w:rsid w:val="0056331B"/>
    <w:rsid w:val="005651AD"/>
    <w:rsid w:val="005722CA"/>
    <w:rsid w:val="005749F1"/>
    <w:rsid w:val="005761FA"/>
    <w:rsid w:val="00581B49"/>
    <w:rsid w:val="00581F51"/>
    <w:rsid w:val="005833E5"/>
    <w:rsid w:val="0058377D"/>
    <w:rsid w:val="00590B0C"/>
    <w:rsid w:val="00592421"/>
    <w:rsid w:val="00595546"/>
    <w:rsid w:val="00595727"/>
    <w:rsid w:val="0059708A"/>
    <w:rsid w:val="005A1388"/>
    <w:rsid w:val="005B0E73"/>
    <w:rsid w:val="005B5ADB"/>
    <w:rsid w:val="005B6582"/>
    <w:rsid w:val="005C274A"/>
    <w:rsid w:val="005C34CC"/>
    <w:rsid w:val="005C4001"/>
    <w:rsid w:val="005C4591"/>
    <w:rsid w:val="005C77DB"/>
    <w:rsid w:val="005C7D75"/>
    <w:rsid w:val="005D0B4A"/>
    <w:rsid w:val="005D16EC"/>
    <w:rsid w:val="005D439F"/>
    <w:rsid w:val="005D5E3A"/>
    <w:rsid w:val="005E34C0"/>
    <w:rsid w:val="005E4256"/>
    <w:rsid w:val="005F19BE"/>
    <w:rsid w:val="005F3CD7"/>
    <w:rsid w:val="00600576"/>
    <w:rsid w:val="00602344"/>
    <w:rsid w:val="00602BF3"/>
    <w:rsid w:val="0060560E"/>
    <w:rsid w:val="00607AF7"/>
    <w:rsid w:val="00607B18"/>
    <w:rsid w:val="006124CE"/>
    <w:rsid w:val="00616398"/>
    <w:rsid w:val="0062247F"/>
    <w:rsid w:val="00632395"/>
    <w:rsid w:val="00633B12"/>
    <w:rsid w:val="006345FA"/>
    <w:rsid w:val="00636027"/>
    <w:rsid w:val="00640638"/>
    <w:rsid w:val="00650967"/>
    <w:rsid w:val="00651E87"/>
    <w:rsid w:val="00652F11"/>
    <w:rsid w:val="006550EB"/>
    <w:rsid w:val="00655FBB"/>
    <w:rsid w:val="006605ED"/>
    <w:rsid w:val="00664161"/>
    <w:rsid w:val="00664DCE"/>
    <w:rsid w:val="00665848"/>
    <w:rsid w:val="00667793"/>
    <w:rsid w:val="00670376"/>
    <w:rsid w:val="00670D7E"/>
    <w:rsid w:val="00671B88"/>
    <w:rsid w:val="00673FED"/>
    <w:rsid w:val="0068020C"/>
    <w:rsid w:val="00680351"/>
    <w:rsid w:val="0068290C"/>
    <w:rsid w:val="00683580"/>
    <w:rsid w:val="006844D9"/>
    <w:rsid w:val="0068500C"/>
    <w:rsid w:val="00691C6B"/>
    <w:rsid w:val="00692FD0"/>
    <w:rsid w:val="00693405"/>
    <w:rsid w:val="006938F7"/>
    <w:rsid w:val="0069681F"/>
    <w:rsid w:val="006A2FF4"/>
    <w:rsid w:val="006A4DB7"/>
    <w:rsid w:val="006A7CB6"/>
    <w:rsid w:val="006A7EA8"/>
    <w:rsid w:val="006B0B93"/>
    <w:rsid w:val="006B0D0E"/>
    <w:rsid w:val="006B274B"/>
    <w:rsid w:val="006B50A6"/>
    <w:rsid w:val="006B6223"/>
    <w:rsid w:val="006B62EE"/>
    <w:rsid w:val="006B6835"/>
    <w:rsid w:val="006C19A6"/>
    <w:rsid w:val="006C5920"/>
    <w:rsid w:val="006C6F4D"/>
    <w:rsid w:val="006C70E5"/>
    <w:rsid w:val="006D16DD"/>
    <w:rsid w:val="006D1D17"/>
    <w:rsid w:val="006D6E42"/>
    <w:rsid w:val="006E046C"/>
    <w:rsid w:val="006E1BB4"/>
    <w:rsid w:val="006E1DC7"/>
    <w:rsid w:val="006E45BC"/>
    <w:rsid w:val="006E6109"/>
    <w:rsid w:val="006E7070"/>
    <w:rsid w:val="006E73AD"/>
    <w:rsid w:val="006F073D"/>
    <w:rsid w:val="006F103E"/>
    <w:rsid w:val="006F1941"/>
    <w:rsid w:val="006F3A11"/>
    <w:rsid w:val="006F6213"/>
    <w:rsid w:val="006F6AE0"/>
    <w:rsid w:val="00704896"/>
    <w:rsid w:val="007049C1"/>
    <w:rsid w:val="0070623A"/>
    <w:rsid w:val="00706570"/>
    <w:rsid w:val="007078D6"/>
    <w:rsid w:val="0071161A"/>
    <w:rsid w:val="007118C8"/>
    <w:rsid w:val="0071254E"/>
    <w:rsid w:val="00712A2B"/>
    <w:rsid w:val="0071326E"/>
    <w:rsid w:val="00716020"/>
    <w:rsid w:val="00716A41"/>
    <w:rsid w:val="00717CD2"/>
    <w:rsid w:val="007239C7"/>
    <w:rsid w:val="007265A7"/>
    <w:rsid w:val="007329B5"/>
    <w:rsid w:val="0073302B"/>
    <w:rsid w:val="00734816"/>
    <w:rsid w:val="00735AD7"/>
    <w:rsid w:val="00736D8D"/>
    <w:rsid w:val="00740B46"/>
    <w:rsid w:val="00744224"/>
    <w:rsid w:val="00746D14"/>
    <w:rsid w:val="00746E41"/>
    <w:rsid w:val="00747676"/>
    <w:rsid w:val="0075215C"/>
    <w:rsid w:val="007528FA"/>
    <w:rsid w:val="00755F72"/>
    <w:rsid w:val="00756AAD"/>
    <w:rsid w:val="00760589"/>
    <w:rsid w:val="00760F23"/>
    <w:rsid w:val="00761D3C"/>
    <w:rsid w:val="00763D88"/>
    <w:rsid w:val="00764242"/>
    <w:rsid w:val="00765159"/>
    <w:rsid w:val="0076708A"/>
    <w:rsid w:val="00767FA2"/>
    <w:rsid w:val="007741F4"/>
    <w:rsid w:val="00776437"/>
    <w:rsid w:val="00776CA1"/>
    <w:rsid w:val="00782B6F"/>
    <w:rsid w:val="00787661"/>
    <w:rsid w:val="00793C7E"/>
    <w:rsid w:val="0079433A"/>
    <w:rsid w:val="007957DD"/>
    <w:rsid w:val="00796D9A"/>
    <w:rsid w:val="00797B65"/>
    <w:rsid w:val="007A7A43"/>
    <w:rsid w:val="007A7E78"/>
    <w:rsid w:val="007B0B4C"/>
    <w:rsid w:val="007B3167"/>
    <w:rsid w:val="007B515A"/>
    <w:rsid w:val="007B5A37"/>
    <w:rsid w:val="007B677C"/>
    <w:rsid w:val="007C0917"/>
    <w:rsid w:val="007C4897"/>
    <w:rsid w:val="007C6300"/>
    <w:rsid w:val="007C79EB"/>
    <w:rsid w:val="007D05E4"/>
    <w:rsid w:val="007D116C"/>
    <w:rsid w:val="007D14E0"/>
    <w:rsid w:val="007D3C99"/>
    <w:rsid w:val="007D5A30"/>
    <w:rsid w:val="007D60BD"/>
    <w:rsid w:val="007E0413"/>
    <w:rsid w:val="007E223A"/>
    <w:rsid w:val="007E3BE6"/>
    <w:rsid w:val="007E7A06"/>
    <w:rsid w:val="007F05BE"/>
    <w:rsid w:val="007F54B0"/>
    <w:rsid w:val="007F618D"/>
    <w:rsid w:val="00802E56"/>
    <w:rsid w:val="008048F9"/>
    <w:rsid w:val="00807AC1"/>
    <w:rsid w:val="008145DB"/>
    <w:rsid w:val="00816E6C"/>
    <w:rsid w:val="00824F6D"/>
    <w:rsid w:val="00830676"/>
    <w:rsid w:val="00832A6B"/>
    <w:rsid w:val="00833D19"/>
    <w:rsid w:val="00837D87"/>
    <w:rsid w:val="00842B46"/>
    <w:rsid w:val="00851FEE"/>
    <w:rsid w:val="008523E2"/>
    <w:rsid w:val="00853073"/>
    <w:rsid w:val="0085579B"/>
    <w:rsid w:val="00861D5E"/>
    <w:rsid w:val="00862E24"/>
    <w:rsid w:val="008645B8"/>
    <w:rsid w:val="00864715"/>
    <w:rsid w:val="00867C9E"/>
    <w:rsid w:val="008708E5"/>
    <w:rsid w:val="0087345C"/>
    <w:rsid w:val="008744E5"/>
    <w:rsid w:val="00877440"/>
    <w:rsid w:val="0088005B"/>
    <w:rsid w:val="00881CC2"/>
    <w:rsid w:val="00881E7F"/>
    <w:rsid w:val="008828B1"/>
    <w:rsid w:val="00883C60"/>
    <w:rsid w:val="00883E1E"/>
    <w:rsid w:val="00885098"/>
    <w:rsid w:val="00886AC5"/>
    <w:rsid w:val="00893C44"/>
    <w:rsid w:val="008949A1"/>
    <w:rsid w:val="00897553"/>
    <w:rsid w:val="008A2334"/>
    <w:rsid w:val="008A7CD9"/>
    <w:rsid w:val="008B04DD"/>
    <w:rsid w:val="008B0F5F"/>
    <w:rsid w:val="008B38D7"/>
    <w:rsid w:val="008B4077"/>
    <w:rsid w:val="008B432C"/>
    <w:rsid w:val="008B501F"/>
    <w:rsid w:val="008B6662"/>
    <w:rsid w:val="008C0E40"/>
    <w:rsid w:val="008C28BA"/>
    <w:rsid w:val="008C3892"/>
    <w:rsid w:val="008C3A48"/>
    <w:rsid w:val="008C3C2F"/>
    <w:rsid w:val="008C6AC4"/>
    <w:rsid w:val="008D13AA"/>
    <w:rsid w:val="008D51F0"/>
    <w:rsid w:val="008D5D04"/>
    <w:rsid w:val="008D7CB3"/>
    <w:rsid w:val="008E01B9"/>
    <w:rsid w:val="008E0D20"/>
    <w:rsid w:val="008E0F01"/>
    <w:rsid w:val="008E2070"/>
    <w:rsid w:val="008F510F"/>
    <w:rsid w:val="008F54CF"/>
    <w:rsid w:val="008F7F93"/>
    <w:rsid w:val="00900AFD"/>
    <w:rsid w:val="0090118D"/>
    <w:rsid w:val="00906A08"/>
    <w:rsid w:val="00907602"/>
    <w:rsid w:val="00907726"/>
    <w:rsid w:val="00912E80"/>
    <w:rsid w:val="00913CBA"/>
    <w:rsid w:val="00914BC3"/>
    <w:rsid w:val="00914DF7"/>
    <w:rsid w:val="00916880"/>
    <w:rsid w:val="00917FF5"/>
    <w:rsid w:val="009208FF"/>
    <w:rsid w:val="00920C5E"/>
    <w:rsid w:val="009229B6"/>
    <w:rsid w:val="009242F1"/>
    <w:rsid w:val="0092720E"/>
    <w:rsid w:val="00931BDC"/>
    <w:rsid w:val="009333EC"/>
    <w:rsid w:val="00934B6F"/>
    <w:rsid w:val="00935625"/>
    <w:rsid w:val="00936753"/>
    <w:rsid w:val="009401DD"/>
    <w:rsid w:val="00942F9C"/>
    <w:rsid w:val="00943375"/>
    <w:rsid w:val="009440FE"/>
    <w:rsid w:val="009451B0"/>
    <w:rsid w:val="00945231"/>
    <w:rsid w:val="009477A7"/>
    <w:rsid w:val="00957A18"/>
    <w:rsid w:val="00964BA3"/>
    <w:rsid w:val="009669F5"/>
    <w:rsid w:val="0097052C"/>
    <w:rsid w:val="009708F1"/>
    <w:rsid w:val="0098253D"/>
    <w:rsid w:val="009846DD"/>
    <w:rsid w:val="00984914"/>
    <w:rsid w:val="009914BD"/>
    <w:rsid w:val="00991B4E"/>
    <w:rsid w:val="00991EF6"/>
    <w:rsid w:val="0099575F"/>
    <w:rsid w:val="009975DF"/>
    <w:rsid w:val="009978D3"/>
    <w:rsid w:val="009A390D"/>
    <w:rsid w:val="009A4755"/>
    <w:rsid w:val="009A59D8"/>
    <w:rsid w:val="009A686A"/>
    <w:rsid w:val="009B0B17"/>
    <w:rsid w:val="009B1055"/>
    <w:rsid w:val="009B3115"/>
    <w:rsid w:val="009B3454"/>
    <w:rsid w:val="009B350C"/>
    <w:rsid w:val="009B4260"/>
    <w:rsid w:val="009B4344"/>
    <w:rsid w:val="009B70DE"/>
    <w:rsid w:val="009C2557"/>
    <w:rsid w:val="009C7F31"/>
    <w:rsid w:val="009D0C68"/>
    <w:rsid w:val="009D1A2C"/>
    <w:rsid w:val="009D53A3"/>
    <w:rsid w:val="009E0B0B"/>
    <w:rsid w:val="009E2679"/>
    <w:rsid w:val="009E326A"/>
    <w:rsid w:val="009F0E67"/>
    <w:rsid w:val="009F3A7B"/>
    <w:rsid w:val="009F3DE2"/>
    <w:rsid w:val="009F68D0"/>
    <w:rsid w:val="00A006BF"/>
    <w:rsid w:val="00A01E73"/>
    <w:rsid w:val="00A02948"/>
    <w:rsid w:val="00A05583"/>
    <w:rsid w:val="00A12BD2"/>
    <w:rsid w:val="00A21C68"/>
    <w:rsid w:val="00A21D0F"/>
    <w:rsid w:val="00A22E94"/>
    <w:rsid w:val="00A23B25"/>
    <w:rsid w:val="00A24990"/>
    <w:rsid w:val="00A279B6"/>
    <w:rsid w:val="00A30543"/>
    <w:rsid w:val="00A35B3C"/>
    <w:rsid w:val="00A37DE1"/>
    <w:rsid w:val="00A42BE6"/>
    <w:rsid w:val="00A42D8D"/>
    <w:rsid w:val="00A47F37"/>
    <w:rsid w:val="00A50041"/>
    <w:rsid w:val="00A503E8"/>
    <w:rsid w:val="00A5257E"/>
    <w:rsid w:val="00A539AB"/>
    <w:rsid w:val="00A53A6C"/>
    <w:rsid w:val="00A54345"/>
    <w:rsid w:val="00A60472"/>
    <w:rsid w:val="00A63C68"/>
    <w:rsid w:val="00A6780D"/>
    <w:rsid w:val="00A74558"/>
    <w:rsid w:val="00A7654E"/>
    <w:rsid w:val="00A81479"/>
    <w:rsid w:val="00A8502A"/>
    <w:rsid w:val="00A86715"/>
    <w:rsid w:val="00A91E36"/>
    <w:rsid w:val="00A96C84"/>
    <w:rsid w:val="00AA2C87"/>
    <w:rsid w:val="00AA40BB"/>
    <w:rsid w:val="00AA55FA"/>
    <w:rsid w:val="00AA7BC6"/>
    <w:rsid w:val="00AB2AA4"/>
    <w:rsid w:val="00AB4244"/>
    <w:rsid w:val="00AB639C"/>
    <w:rsid w:val="00AB7C27"/>
    <w:rsid w:val="00AC1475"/>
    <w:rsid w:val="00AC1856"/>
    <w:rsid w:val="00AC208A"/>
    <w:rsid w:val="00AC3B1E"/>
    <w:rsid w:val="00AC4595"/>
    <w:rsid w:val="00AC49A9"/>
    <w:rsid w:val="00AC5C3A"/>
    <w:rsid w:val="00AD171C"/>
    <w:rsid w:val="00AD5968"/>
    <w:rsid w:val="00AD60B9"/>
    <w:rsid w:val="00AD770B"/>
    <w:rsid w:val="00AE0CA5"/>
    <w:rsid w:val="00AE0CDF"/>
    <w:rsid w:val="00AE3343"/>
    <w:rsid w:val="00AE35DE"/>
    <w:rsid w:val="00AE3EAC"/>
    <w:rsid w:val="00AE6252"/>
    <w:rsid w:val="00AF78BE"/>
    <w:rsid w:val="00B002A2"/>
    <w:rsid w:val="00B00E65"/>
    <w:rsid w:val="00B067E4"/>
    <w:rsid w:val="00B10393"/>
    <w:rsid w:val="00B11596"/>
    <w:rsid w:val="00B1336B"/>
    <w:rsid w:val="00B160B1"/>
    <w:rsid w:val="00B16F46"/>
    <w:rsid w:val="00B175D3"/>
    <w:rsid w:val="00B2658F"/>
    <w:rsid w:val="00B320BD"/>
    <w:rsid w:val="00B35CD7"/>
    <w:rsid w:val="00B367C7"/>
    <w:rsid w:val="00B37D6A"/>
    <w:rsid w:val="00B41D6F"/>
    <w:rsid w:val="00B422C5"/>
    <w:rsid w:val="00B44C40"/>
    <w:rsid w:val="00B46AEF"/>
    <w:rsid w:val="00B50AB8"/>
    <w:rsid w:val="00B52C89"/>
    <w:rsid w:val="00B531BE"/>
    <w:rsid w:val="00B53C66"/>
    <w:rsid w:val="00B54386"/>
    <w:rsid w:val="00B5666E"/>
    <w:rsid w:val="00B56FD1"/>
    <w:rsid w:val="00B57A77"/>
    <w:rsid w:val="00B630FB"/>
    <w:rsid w:val="00B6367D"/>
    <w:rsid w:val="00B668B2"/>
    <w:rsid w:val="00B753A7"/>
    <w:rsid w:val="00B773D8"/>
    <w:rsid w:val="00B81893"/>
    <w:rsid w:val="00B83A0E"/>
    <w:rsid w:val="00B87169"/>
    <w:rsid w:val="00B87DFB"/>
    <w:rsid w:val="00B910BE"/>
    <w:rsid w:val="00B92A8A"/>
    <w:rsid w:val="00B92EC2"/>
    <w:rsid w:val="00B949E0"/>
    <w:rsid w:val="00B9553A"/>
    <w:rsid w:val="00B962A7"/>
    <w:rsid w:val="00B97A48"/>
    <w:rsid w:val="00BA4392"/>
    <w:rsid w:val="00BA4C1B"/>
    <w:rsid w:val="00BA51E9"/>
    <w:rsid w:val="00BA5CB8"/>
    <w:rsid w:val="00BB4AA4"/>
    <w:rsid w:val="00BC1D5B"/>
    <w:rsid w:val="00BC5326"/>
    <w:rsid w:val="00BD0D53"/>
    <w:rsid w:val="00BD5DB7"/>
    <w:rsid w:val="00BE24BC"/>
    <w:rsid w:val="00BE3705"/>
    <w:rsid w:val="00BE4508"/>
    <w:rsid w:val="00BE6905"/>
    <w:rsid w:val="00BE7486"/>
    <w:rsid w:val="00BF0074"/>
    <w:rsid w:val="00BF014E"/>
    <w:rsid w:val="00BF1CF9"/>
    <w:rsid w:val="00BF4A1E"/>
    <w:rsid w:val="00C007FE"/>
    <w:rsid w:val="00C044DA"/>
    <w:rsid w:val="00C0510C"/>
    <w:rsid w:val="00C07239"/>
    <w:rsid w:val="00C12A8E"/>
    <w:rsid w:val="00C12EFB"/>
    <w:rsid w:val="00C130AE"/>
    <w:rsid w:val="00C140F5"/>
    <w:rsid w:val="00C15D8D"/>
    <w:rsid w:val="00C207C4"/>
    <w:rsid w:val="00C20FA2"/>
    <w:rsid w:val="00C22CE2"/>
    <w:rsid w:val="00C271C4"/>
    <w:rsid w:val="00C27BEB"/>
    <w:rsid w:val="00C30DDD"/>
    <w:rsid w:val="00C31B0B"/>
    <w:rsid w:val="00C3284A"/>
    <w:rsid w:val="00C33835"/>
    <w:rsid w:val="00C36EBB"/>
    <w:rsid w:val="00C37466"/>
    <w:rsid w:val="00C41DFA"/>
    <w:rsid w:val="00C43968"/>
    <w:rsid w:val="00C454D4"/>
    <w:rsid w:val="00C476EC"/>
    <w:rsid w:val="00C478ED"/>
    <w:rsid w:val="00C50B24"/>
    <w:rsid w:val="00C60B86"/>
    <w:rsid w:val="00C710FE"/>
    <w:rsid w:val="00C73016"/>
    <w:rsid w:val="00C7406D"/>
    <w:rsid w:val="00C74631"/>
    <w:rsid w:val="00C74A56"/>
    <w:rsid w:val="00C7503E"/>
    <w:rsid w:val="00C75279"/>
    <w:rsid w:val="00C753C2"/>
    <w:rsid w:val="00C77F56"/>
    <w:rsid w:val="00C814AB"/>
    <w:rsid w:val="00C858A0"/>
    <w:rsid w:val="00C9222C"/>
    <w:rsid w:val="00C92E2D"/>
    <w:rsid w:val="00C9401D"/>
    <w:rsid w:val="00CA0D3A"/>
    <w:rsid w:val="00CA319B"/>
    <w:rsid w:val="00CA33D9"/>
    <w:rsid w:val="00CA5E96"/>
    <w:rsid w:val="00CA61C8"/>
    <w:rsid w:val="00CA6966"/>
    <w:rsid w:val="00CA7556"/>
    <w:rsid w:val="00CB0B8A"/>
    <w:rsid w:val="00CB53FF"/>
    <w:rsid w:val="00CB5C5C"/>
    <w:rsid w:val="00CB61AD"/>
    <w:rsid w:val="00CB71AC"/>
    <w:rsid w:val="00CC14ED"/>
    <w:rsid w:val="00CC15B3"/>
    <w:rsid w:val="00CD16F6"/>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21AC"/>
    <w:rsid w:val="00D06977"/>
    <w:rsid w:val="00D070A2"/>
    <w:rsid w:val="00D075CA"/>
    <w:rsid w:val="00D2155F"/>
    <w:rsid w:val="00D21A2D"/>
    <w:rsid w:val="00D224A0"/>
    <w:rsid w:val="00D22657"/>
    <w:rsid w:val="00D22B6A"/>
    <w:rsid w:val="00D269A3"/>
    <w:rsid w:val="00D309DD"/>
    <w:rsid w:val="00D338F8"/>
    <w:rsid w:val="00D34081"/>
    <w:rsid w:val="00D35678"/>
    <w:rsid w:val="00D37157"/>
    <w:rsid w:val="00D41C68"/>
    <w:rsid w:val="00D427AE"/>
    <w:rsid w:val="00D42C1D"/>
    <w:rsid w:val="00D43274"/>
    <w:rsid w:val="00D46099"/>
    <w:rsid w:val="00D46C4D"/>
    <w:rsid w:val="00D51117"/>
    <w:rsid w:val="00D514F1"/>
    <w:rsid w:val="00D53578"/>
    <w:rsid w:val="00D547C5"/>
    <w:rsid w:val="00D607AD"/>
    <w:rsid w:val="00D60965"/>
    <w:rsid w:val="00D60ADF"/>
    <w:rsid w:val="00D62E22"/>
    <w:rsid w:val="00D644E8"/>
    <w:rsid w:val="00D65B57"/>
    <w:rsid w:val="00D6675C"/>
    <w:rsid w:val="00D67E36"/>
    <w:rsid w:val="00D714C0"/>
    <w:rsid w:val="00D71B24"/>
    <w:rsid w:val="00D73034"/>
    <w:rsid w:val="00D74317"/>
    <w:rsid w:val="00D75543"/>
    <w:rsid w:val="00D76E12"/>
    <w:rsid w:val="00D77358"/>
    <w:rsid w:val="00D828A9"/>
    <w:rsid w:val="00D8546B"/>
    <w:rsid w:val="00D87522"/>
    <w:rsid w:val="00D91F53"/>
    <w:rsid w:val="00D944FE"/>
    <w:rsid w:val="00D950EF"/>
    <w:rsid w:val="00D962DE"/>
    <w:rsid w:val="00DA2AA2"/>
    <w:rsid w:val="00DA5EF0"/>
    <w:rsid w:val="00DA63C2"/>
    <w:rsid w:val="00DA7565"/>
    <w:rsid w:val="00DA7DB5"/>
    <w:rsid w:val="00DB2E2A"/>
    <w:rsid w:val="00DB37C1"/>
    <w:rsid w:val="00DB581F"/>
    <w:rsid w:val="00DB5926"/>
    <w:rsid w:val="00DB59EC"/>
    <w:rsid w:val="00DB5E31"/>
    <w:rsid w:val="00DB5F66"/>
    <w:rsid w:val="00DC123A"/>
    <w:rsid w:val="00DC19B1"/>
    <w:rsid w:val="00DC2E24"/>
    <w:rsid w:val="00DC46F2"/>
    <w:rsid w:val="00DC5026"/>
    <w:rsid w:val="00DC5AB3"/>
    <w:rsid w:val="00DC61F2"/>
    <w:rsid w:val="00DC672A"/>
    <w:rsid w:val="00DC6BF5"/>
    <w:rsid w:val="00DC76C8"/>
    <w:rsid w:val="00DD2756"/>
    <w:rsid w:val="00DD36ED"/>
    <w:rsid w:val="00DD3969"/>
    <w:rsid w:val="00DE0083"/>
    <w:rsid w:val="00DE1A19"/>
    <w:rsid w:val="00DE634F"/>
    <w:rsid w:val="00DE6797"/>
    <w:rsid w:val="00DE79EB"/>
    <w:rsid w:val="00DE7D82"/>
    <w:rsid w:val="00DE7DF3"/>
    <w:rsid w:val="00E02A72"/>
    <w:rsid w:val="00E06AEC"/>
    <w:rsid w:val="00E10BE4"/>
    <w:rsid w:val="00E12874"/>
    <w:rsid w:val="00E13CFF"/>
    <w:rsid w:val="00E14495"/>
    <w:rsid w:val="00E16502"/>
    <w:rsid w:val="00E16F54"/>
    <w:rsid w:val="00E16F91"/>
    <w:rsid w:val="00E17880"/>
    <w:rsid w:val="00E178F4"/>
    <w:rsid w:val="00E23EEE"/>
    <w:rsid w:val="00E244F2"/>
    <w:rsid w:val="00E307EE"/>
    <w:rsid w:val="00E363AF"/>
    <w:rsid w:val="00E36A35"/>
    <w:rsid w:val="00E37406"/>
    <w:rsid w:val="00E37BC9"/>
    <w:rsid w:val="00E41F1E"/>
    <w:rsid w:val="00E46A32"/>
    <w:rsid w:val="00E50D79"/>
    <w:rsid w:val="00E53FAC"/>
    <w:rsid w:val="00E54047"/>
    <w:rsid w:val="00E54AF8"/>
    <w:rsid w:val="00E56667"/>
    <w:rsid w:val="00E6052E"/>
    <w:rsid w:val="00E65E6E"/>
    <w:rsid w:val="00E66B22"/>
    <w:rsid w:val="00E67877"/>
    <w:rsid w:val="00E7263F"/>
    <w:rsid w:val="00E76B80"/>
    <w:rsid w:val="00E76F62"/>
    <w:rsid w:val="00E770EC"/>
    <w:rsid w:val="00E8005D"/>
    <w:rsid w:val="00E812AD"/>
    <w:rsid w:val="00E82090"/>
    <w:rsid w:val="00E8508F"/>
    <w:rsid w:val="00E8664A"/>
    <w:rsid w:val="00E92016"/>
    <w:rsid w:val="00E93E53"/>
    <w:rsid w:val="00E94950"/>
    <w:rsid w:val="00EA0C23"/>
    <w:rsid w:val="00EA256E"/>
    <w:rsid w:val="00EA2982"/>
    <w:rsid w:val="00EA447F"/>
    <w:rsid w:val="00EA465B"/>
    <w:rsid w:val="00EA708E"/>
    <w:rsid w:val="00EA7A89"/>
    <w:rsid w:val="00EA7C50"/>
    <w:rsid w:val="00EA7EBA"/>
    <w:rsid w:val="00EB1E7B"/>
    <w:rsid w:val="00EB1EDB"/>
    <w:rsid w:val="00EB2378"/>
    <w:rsid w:val="00EB341D"/>
    <w:rsid w:val="00EB3D8B"/>
    <w:rsid w:val="00EB7738"/>
    <w:rsid w:val="00EB7D69"/>
    <w:rsid w:val="00EC16FA"/>
    <w:rsid w:val="00EC1EDC"/>
    <w:rsid w:val="00EC2C2B"/>
    <w:rsid w:val="00EC7528"/>
    <w:rsid w:val="00ED06D3"/>
    <w:rsid w:val="00ED0A87"/>
    <w:rsid w:val="00ED0CE2"/>
    <w:rsid w:val="00ED2BED"/>
    <w:rsid w:val="00ED533C"/>
    <w:rsid w:val="00ED6264"/>
    <w:rsid w:val="00ED684D"/>
    <w:rsid w:val="00EE1218"/>
    <w:rsid w:val="00EE527C"/>
    <w:rsid w:val="00EE79F7"/>
    <w:rsid w:val="00EE7CF9"/>
    <w:rsid w:val="00EF0447"/>
    <w:rsid w:val="00EF4E53"/>
    <w:rsid w:val="00EF62C9"/>
    <w:rsid w:val="00EF7F17"/>
    <w:rsid w:val="00F0200A"/>
    <w:rsid w:val="00F02260"/>
    <w:rsid w:val="00F038E8"/>
    <w:rsid w:val="00F04BA8"/>
    <w:rsid w:val="00F04CE0"/>
    <w:rsid w:val="00F06A37"/>
    <w:rsid w:val="00F07E0C"/>
    <w:rsid w:val="00F10E53"/>
    <w:rsid w:val="00F11F3B"/>
    <w:rsid w:val="00F125C0"/>
    <w:rsid w:val="00F13D90"/>
    <w:rsid w:val="00F176FF"/>
    <w:rsid w:val="00F1797A"/>
    <w:rsid w:val="00F20A6C"/>
    <w:rsid w:val="00F21281"/>
    <w:rsid w:val="00F2434A"/>
    <w:rsid w:val="00F24583"/>
    <w:rsid w:val="00F2750E"/>
    <w:rsid w:val="00F306D0"/>
    <w:rsid w:val="00F3346C"/>
    <w:rsid w:val="00F3365E"/>
    <w:rsid w:val="00F36A86"/>
    <w:rsid w:val="00F36B3B"/>
    <w:rsid w:val="00F37687"/>
    <w:rsid w:val="00F37C1A"/>
    <w:rsid w:val="00F4291F"/>
    <w:rsid w:val="00F4298A"/>
    <w:rsid w:val="00F42B0B"/>
    <w:rsid w:val="00F47764"/>
    <w:rsid w:val="00F54189"/>
    <w:rsid w:val="00F560E0"/>
    <w:rsid w:val="00F5799A"/>
    <w:rsid w:val="00F60063"/>
    <w:rsid w:val="00F640EB"/>
    <w:rsid w:val="00F70124"/>
    <w:rsid w:val="00F70486"/>
    <w:rsid w:val="00F71452"/>
    <w:rsid w:val="00F7297D"/>
    <w:rsid w:val="00F73948"/>
    <w:rsid w:val="00F75D55"/>
    <w:rsid w:val="00F76018"/>
    <w:rsid w:val="00F76ECD"/>
    <w:rsid w:val="00F77ECB"/>
    <w:rsid w:val="00F77F58"/>
    <w:rsid w:val="00F857ED"/>
    <w:rsid w:val="00F85E88"/>
    <w:rsid w:val="00F86A2D"/>
    <w:rsid w:val="00F9229D"/>
    <w:rsid w:val="00F93755"/>
    <w:rsid w:val="00FA15AE"/>
    <w:rsid w:val="00FA2460"/>
    <w:rsid w:val="00FA51DB"/>
    <w:rsid w:val="00FA5CDA"/>
    <w:rsid w:val="00FA5F29"/>
    <w:rsid w:val="00FA6518"/>
    <w:rsid w:val="00FA6756"/>
    <w:rsid w:val="00FA6B72"/>
    <w:rsid w:val="00FA727E"/>
    <w:rsid w:val="00FB2099"/>
    <w:rsid w:val="00FB3143"/>
    <w:rsid w:val="00FB60FD"/>
    <w:rsid w:val="00FC01C3"/>
    <w:rsid w:val="00FC61B6"/>
    <w:rsid w:val="00FC763D"/>
    <w:rsid w:val="00FD2796"/>
    <w:rsid w:val="00FD29D2"/>
    <w:rsid w:val="00FE3B3A"/>
    <w:rsid w:val="00FE3E12"/>
    <w:rsid w:val="00FE43DC"/>
    <w:rsid w:val="00FE7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D015CE93-18EB-4697-AC4A-9A4B1B9F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336"/>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styleId="af8">
    <w:name w:val="Unresolved Mention"/>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73945938">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13222229">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86148523">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34247469">
      <w:bodyDiv w:val="1"/>
      <w:marLeft w:val="0"/>
      <w:marRight w:val="0"/>
      <w:marTop w:val="0"/>
      <w:marBottom w:val="0"/>
      <w:divBdr>
        <w:top w:val="none" w:sz="0" w:space="0" w:color="auto"/>
        <w:left w:val="none" w:sz="0" w:space="0" w:color="auto"/>
        <w:bottom w:val="none" w:sz="0" w:space="0" w:color="auto"/>
        <w:right w:val="none" w:sz="0" w:space="0" w:color="auto"/>
      </w:divBdr>
    </w:div>
    <w:div w:id="4409971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48440124">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31280921">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6636547">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030064291">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2604982">
      <w:bodyDiv w:val="1"/>
      <w:marLeft w:val="0"/>
      <w:marRight w:val="0"/>
      <w:marTop w:val="0"/>
      <w:marBottom w:val="0"/>
      <w:divBdr>
        <w:top w:val="none" w:sz="0" w:space="0" w:color="auto"/>
        <w:left w:val="none" w:sz="0" w:space="0" w:color="auto"/>
        <w:bottom w:val="none" w:sz="0" w:space="0" w:color="auto"/>
        <w:right w:val="none" w:sz="0" w:space="0" w:color="auto"/>
      </w:divBdr>
      <w:divsChild>
        <w:div w:id="1610817931">
          <w:marLeft w:val="0"/>
          <w:marRight w:val="0"/>
          <w:marTop w:val="0"/>
          <w:marBottom w:val="0"/>
          <w:divBdr>
            <w:top w:val="none" w:sz="0" w:space="0" w:color="auto"/>
            <w:left w:val="none" w:sz="0" w:space="0" w:color="auto"/>
            <w:bottom w:val="none" w:sz="0" w:space="0" w:color="auto"/>
            <w:right w:val="none" w:sz="0" w:space="0" w:color="auto"/>
          </w:divBdr>
        </w:div>
      </w:divsChild>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hyperlink" Target="https://paidy.com/shops/lis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35710A8-F670-5543-8638-E741E91E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278</Words>
  <Characters>1590</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10</cp:revision>
  <cp:lastPrinted>2019-02-08T09:21:00Z</cp:lastPrinted>
  <dcterms:created xsi:type="dcterms:W3CDTF">2019-07-29T01:47:00Z</dcterms:created>
  <dcterms:modified xsi:type="dcterms:W3CDTF">2019-07-29T08:24:00Z</dcterms:modified>
</cp:coreProperties>
</file>